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EF7678" w14:textId="7DFDDCD3" w:rsidR="00105104" w:rsidRPr="004652B5" w:rsidRDefault="0082329B" w:rsidP="00BB1E0F">
      <w:pPr>
        <w:spacing w:line="480" w:lineRule="auto"/>
        <w:rPr>
          <w:rFonts w:ascii="Times New Roman" w:eastAsia="Calibri" w:hAnsi="Times New Roman" w:cs="Times New Roman"/>
        </w:rPr>
      </w:pPr>
      <w:r w:rsidRPr="00761139">
        <w:rPr>
          <w:rFonts w:ascii="Times New Roman" w:hAnsi="Times New Roman" w:cs="Times New Roman"/>
          <w:b/>
          <w:sz w:val="24"/>
        </w:rPr>
        <w:t xml:space="preserve">Additional file </w:t>
      </w:r>
      <w:r w:rsidR="009E3209">
        <w:rPr>
          <w:rFonts w:ascii="Times New Roman" w:hAnsi="Times New Roman" w:cs="Times New Roman"/>
          <w:b/>
          <w:sz w:val="24"/>
        </w:rPr>
        <w:t>4</w:t>
      </w:r>
      <w:r w:rsidRPr="00761139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105104" w:rsidRPr="004652B5">
        <w:rPr>
          <w:rFonts w:ascii="Times New Roman" w:hAnsi="Times New Roman" w:cs="Times New Roman"/>
          <w:b/>
        </w:rPr>
        <w:t>Fig</w:t>
      </w:r>
      <w:r w:rsidR="005D1767" w:rsidRPr="004652B5">
        <w:rPr>
          <w:rFonts w:ascii="Times New Roman" w:hAnsi="Times New Roman" w:cs="Times New Roman"/>
          <w:b/>
        </w:rPr>
        <w:t>ure</w:t>
      </w:r>
      <w:r w:rsidR="00105104" w:rsidRPr="004652B5">
        <w:rPr>
          <w:rFonts w:ascii="Times New Roman" w:hAnsi="Times New Roman" w:cs="Times New Roman"/>
          <w:b/>
        </w:rPr>
        <w:t xml:space="preserve"> </w:t>
      </w:r>
      <w:r w:rsidR="005D1767" w:rsidRPr="004652B5">
        <w:rPr>
          <w:rFonts w:ascii="Times New Roman" w:hAnsi="Times New Roman" w:cs="Times New Roman"/>
          <w:b/>
        </w:rPr>
        <w:t xml:space="preserve">S3 </w:t>
      </w:r>
      <w:r w:rsidR="00105104" w:rsidRPr="004652B5">
        <w:rPr>
          <w:rFonts w:ascii="Times New Roman" w:hAnsi="Times New Roman" w:cs="Times New Roman"/>
        </w:rPr>
        <w:t xml:space="preserve">Best percent change from baseline in target lesion tumor burden up to Response Evaluation Criteria in Solid Tumors version 1.1 (RECIST </w:t>
      </w:r>
      <w:r w:rsidR="007649BF" w:rsidRPr="004652B5">
        <w:rPr>
          <w:rFonts w:ascii="Times New Roman" w:hAnsi="Times New Roman" w:cs="Times New Roman"/>
        </w:rPr>
        <w:t>v</w:t>
      </w:r>
      <w:r w:rsidR="00105104" w:rsidRPr="004652B5">
        <w:rPr>
          <w:rFonts w:ascii="Times New Roman" w:hAnsi="Times New Roman" w:cs="Times New Roman"/>
        </w:rPr>
        <w:t xml:space="preserve">1.1) </w:t>
      </w:r>
      <w:proofErr w:type="gramStart"/>
      <w:r w:rsidR="00105104" w:rsidRPr="004652B5">
        <w:rPr>
          <w:rFonts w:ascii="Times New Roman" w:hAnsi="Times New Roman" w:cs="Times New Roman"/>
        </w:rPr>
        <w:t>progression</w:t>
      </w:r>
      <w:proofErr w:type="gramEnd"/>
      <w:r w:rsidR="00105104" w:rsidRPr="004652B5">
        <w:rPr>
          <w:rFonts w:ascii="Times New Roman" w:hAnsi="Times New Roman" w:cs="Times New Roman"/>
        </w:rPr>
        <w:t xml:space="preserve">. Dashed lines denote 30% decrease and 20% increase in tumor burden. Patients whose target lesion resolved 100% may have had concurrent progression of </w:t>
      </w:r>
      <w:proofErr w:type="spellStart"/>
      <w:r w:rsidR="00105104" w:rsidRPr="004652B5">
        <w:rPr>
          <w:rFonts w:ascii="Times New Roman" w:hAnsi="Times New Roman" w:cs="Times New Roman"/>
        </w:rPr>
        <w:t>nontarget</w:t>
      </w:r>
      <w:proofErr w:type="spellEnd"/>
      <w:r w:rsidR="00105104" w:rsidRPr="004652B5">
        <w:rPr>
          <w:rFonts w:ascii="Times New Roman" w:hAnsi="Times New Roman" w:cs="Times New Roman"/>
        </w:rPr>
        <w:t xml:space="preserve"> lesions. </w:t>
      </w:r>
      <w:r w:rsidR="00105104" w:rsidRPr="004652B5">
        <w:rPr>
          <w:rFonts w:ascii="Times New Roman" w:hAnsi="Times New Roman" w:cs="Times New Roman"/>
          <w:color w:val="000000"/>
        </w:rPr>
        <w:t>Patients with baseline target lesion and at least one post-baseline assessment of target lesion are presented</w:t>
      </w:r>
      <w:r w:rsidR="00105104" w:rsidRPr="004652B5">
        <w:rPr>
          <w:rFonts w:ascii="Times New Roman" w:eastAsia="Calibri" w:hAnsi="Times New Roman" w:cs="Times New Roman"/>
        </w:rPr>
        <w:t xml:space="preserve"> (N+P, </w:t>
      </w:r>
      <w:r w:rsidR="00105104" w:rsidRPr="004652B5">
        <w:rPr>
          <w:rFonts w:ascii="Times New Roman" w:eastAsia="Calibri" w:hAnsi="Times New Roman" w:cs="Times New Roman"/>
          <w:i/>
        </w:rPr>
        <w:t>n</w:t>
      </w:r>
      <w:r w:rsidR="00105104" w:rsidRPr="004652B5">
        <w:rPr>
          <w:rFonts w:ascii="Times New Roman" w:eastAsia="Calibri" w:hAnsi="Times New Roman" w:cs="Times New Roman"/>
        </w:rPr>
        <w:t xml:space="preserve"> = 19). </w:t>
      </w:r>
    </w:p>
    <w:p w14:paraId="4F8E5968" w14:textId="16ABCCAA" w:rsidR="00776B2D" w:rsidRPr="004652B5" w:rsidRDefault="00DC7DA9" w:rsidP="00BB1E0F">
      <w:pPr>
        <w:spacing w:line="480" w:lineRule="auto"/>
        <w:rPr>
          <w:rFonts w:ascii="Times New Roman" w:hAnsi="Times New Roman" w:cs="Times New Roman"/>
          <w:b/>
        </w:rPr>
      </w:pPr>
      <w:r w:rsidRPr="00DC7DA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461F29" w:rsidRPr="00461F2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812369" w:rsidRPr="0081236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812369">
        <w:rPr>
          <w:rFonts w:ascii="Times New Roman" w:eastAsia="Times New Roman" w:hAnsi="Times New Roman" w:cs="Times New Roman"/>
          <w:noProof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28A43705" wp14:editId="7A589B8A">
            <wp:extent cx="2612390" cy="4037330"/>
            <wp:effectExtent l="0" t="0" r="0" b="1270"/>
            <wp:docPr id="1" name="Picture 1" descr="S:\BMS Nivolumab\GU\Publication Outputs\Manuscripts\016 Nivo +TKI MS\Figures\Figs for submission, from S09\Supp Fig 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BMS Nivolumab\GU\Publication Outputs\Manuscripts\016 Nivo +TKI MS\Figures\Figs for submission, from S09\Supp Fig 3a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390" cy="403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66BB8" w14:textId="681160D2" w:rsidR="00105104" w:rsidRPr="004652B5" w:rsidRDefault="00105104" w:rsidP="009D7F0A">
      <w:pPr>
        <w:spacing w:before="240" w:line="480" w:lineRule="auto"/>
        <w:ind w:left="90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</w:p>
    <w:sectPr w:rsidR="00105104" w:rsidRPr="004652B5" w:rsidSect="00072CE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4E2128" w14:textId="77777777" w:rsidR="00C115CA" w:rsidRDefault="00C115CA" w:rsidP="00B85242">
      <w:pPr>
        <w:spacing w:after="0" w:line="240" w:lineRule="auto"/>
      </w:pPr>
      <w:r>
        <w:separator/>
      </w:r>
    </w:p>
  </w:endnote>
  <w:endnote w:type="continuationSeparator" w:id="0">
    <w:p w14:paraId="29A21E43" w14:textId="77777777" w:rsidR="00C115CA" w:rsidRDefault="00C115CA" w:rsidP="00B85242">
      <w:pPr>
        <w:spacing w:after="0" w:line="240" w:lineRule="auto"/>
      </w:pPr>
      <w:r>
        <w:continuationSeparator/>
      </w:r>
    </w:p>
  </w:endnote>
  <w:endnote w:type="continuationNotice" w:id="1">
    <w:p w14:paraId="157094A7" w14:textId="77777777" w:rsidR="00C115CA" w:rsidRDefault="00C115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729796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0072E9E" w14:textId="50136CF7" w:rsidR="007B5722" w:rsidRPr="00B85242" w:rsidRDefault="007B5722">
        <w:pPr>
          <w:pStyle w:val="Footer"/>
          <w:jc w:val="right"/>
          <w:rPr>
            <w:rFonts w:ascii="Arial" w:hAnsi="Arial" w:cs="Arial"/>
            <w:sz w:val="24"/>
            <w:szCs w:val="24"/>
          </w:rPr>
        </w:pPr>
        <w:r w:rsidRPr="00B85242">
          <w:rPr>
            <w:rFonts w:ascii="Arial" w:hAnsi="Arial" w:cs="Arial"/>
            <w:sz w:val="24"/>
            <w:szCs w:val="24"/>
          </w:rPr>
          <w:fldChar w:fldCharType="begin"/>
        </w:r>
        <w:r w:rsidRPr="00B85242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B85242">
          <w:rPr>
            <w:rFonts w:ascii="Arial" w:hAnsi="Arial" w:cs="Arial"/>
            <w:sz w:val="24"/>
            <w:szCs w:val="24"/>
          </w:rPr>
          <w:fldChar w:fldCharType="separate"/>
        </w:r>
        <w:r w:rsidR="005E752E">
          <w:rPr>
            <w:rFonts w:ascii="Arial" w:hAnsi="Arial" w:cs="Arial"/>
            <w:noProof/>
            <w:sz w:val="24"/>
            <w:szCs w:val="24"/>
          </w:rPr>
          <w:t>1</w:t>
        </w:r>
        <w:r w:rsidRPr="00B85242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1E94373F" w14:textId="77777777" w:rsidR="007B5722" w:rsidRDefault="007B57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035F1C" w14:textId="77777777" w:rsidR="00C115CA" w:rsidRDefault="00C115CA" w:rsidP="00B85242">
      <w:pPr>
        <w:spacing w:after="0" w:line="240" w:lineRule="auto"/>
      </w:pPr>
      <w:r>
        <w:separator/>
      </w:r>
    </w:p>
  </w:footnote>
  <w:footnote w:type="continuationSeparator" w:id="0">
    <w:p w14:paraId="4EECA482" w14:textId="77777777" w:rsidR="00C115CA" w:rsidRDefault="00C115CA" w:rsidP="00B85242">
      <w:pPr>
        <w:spacing w:after="0" w:line="240" w:lineRule="auto"/>
      </w:pPr>
      <w:r>
        <w:continuationSeparator/>
      </w:r>
    </w:p>
  </w:footnote>
  <w:footnote w:type="continuationNotice" w:id="1">
    <w:p w14:paraId="4C32F880" w14:textId="77777777" w:rsidR="00C115CA" w:rsidRDefault="00C115C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47AC1"/>
    <w:multiLevelType w:val="multilevel"/>
    <w:tmpl w:val="3ECED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297317"/>
    <w:multiLevelType w:val="hybridMultilevel"/>
    <w:tmpl w:val="527CDE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6C03014"/>
    <w:multiLevelType w:val="hybridMultilevel"/>
    <w:tmpl w:val="7794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89365B"/>
    <w:multiLevelType w:val="hybridMultilevel"/>
    <w:tmpl w:val="FE4A2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DF2806"/>
    <w:multiLevelType w:val="hybridMultilevel"/>
    <w:tmpl w:val="75C2EE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9EE2904"/>
    <w:multiLevelType w:val="hybridMultilevel"/>
    <w:tmpl w:val="62E45044"/>
    <w:lvl w:ilvl="0" w:tplc="7944AC14">
      <w:start w:val="1"/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360" w:hanging="360"/>
      </w:pPr>
    </w:lvl>
    <w:lvl w:ilvl="2" w:tplc="0809001B" w:tentative="1">
      <w:start w:val="1"/>
      <w:numFmt w:val="lowerRoman"/>
      <w:lvlText w:val="%3."/>
      <w:lvlJc w:val="right"/>
      <w:pPr>
        <w:ind w:left="1080" w:hanging="180"/>
      </w:pPr>
    </w:lvl>
    <w:lvl w:ilvl="3" w:tplc="0809000F" w:tentative="1">
      <w:start w:val="1"/>
      <w:numFmt w:val="decimal"/>
      <w:lvlText w:val="%4."/>
      <w:lvlJc w:val="left"/>
      <w:pPr>
        <w:ind w:left="1800" w:hanging="360"/>
      </w:pPr>
    </w:lvl>
    <w:lvl w:ilvl="4" w:tplc="08090019" w:tentative="1">
      <w:start w:val="1"/>
      <w:numFmt w:val="lowerLetter"/>
      <w:lvlText w:val="%5."/>
      <w:lvlJc w:val="left"/>
      <w:pPr>
        <w:ind w:left="2520" w:hanging="360"/>
      </w:pPr>
    </w:lvl>
    <w:lvl w:ilvl="5" w:tplc="0809001B" w:tentative="1">
      <w:start w:val="1"/>
      <w:numFmt w:val="lowerRoman"/>
      <w:lvlText w:val="%6."/>
      <w:lvlJc w:val="right"/>
      <w:pPr>
        <w:ind w:left="3240" w:hanging="180"/>
      </w:pPr>
    </w:lvl>
    <w:lvl w:ilvl="6" w:tplc="0809000F" w:tentative="1">
      <w:start w:val="1"/>
      <w:numFmt w:val="decimal"/>
      <w:lvlText w:val="%7."/>
      <w:lvlJc w:val="left"/>
      <w:pPr>
        <w:ind w:left="3960" w:hanging="360"/>
      </w:pPr>
    </w:lvl>
    <w:lvl w:ilvl="7" w:tplc="08090019" w:tentative="1">
      <w:start w:val="1"/>
      <w:numFmt w:val="lowerLetter"/>
      <w:lvlText w:val="%8."/>
      <w:lvlJc w:val="left"/>
      <w:pPr>
        <w:ind w:left="4680" w:hanging="360"/>
      </w:pPr>
    </w:lvl>
    <w:lvl w:ilvl="8" w:tplc="08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>
    <w:nsid w:val="106D6A1A"/>
    <w:multiLevelType w:val="hybridMultilevel"/>
    <w:tmpl w:val="80BC3A4E"/>
    <w:lvl w:ilvl="0" w:tplc="7C1002A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6D41AE"/>
    <w:multiLevelType w:val="hybridMultilevel"/>
    <w:tmpl w:val="FF3AFA54"/>
    <w:lvl w:ilvl="0" w:tplc="1592D8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6C3C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0859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826B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C02B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5C60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4AB6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C61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210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FA36AE7"/>
    <w:multiLevelType w:val="hybridMultilevel"/>
    <w:tmpl w:val="2FD21B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3E116D2"/>
    <w:multiLevelType w:val="hybridMultilevel"/>
    <w:tmpl w:val="72EEA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6467730"/>
    <w:multiLevelType w:val="hybridMultilevel"/>
    <w:tmpl w:val="27A67E84"/>
    <w:lvl w:ilvl="0" w:tplc="E17032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95CCDDE">
      <w:start w:val="1"/>
      <w:numFmt w:val="upperLetter"/>
      <w:lvlText w:val="%2."/>
      <w:lvlJc w:val="left"/>
      <w:pPr>
        <w:ind w:left="2520" w:hanging="360"/>
      </w:pPr>
      <w:rPr>
        <w:rFonts w:cs="Times New Roman"/>
        <w:vertAlign w:val="baseline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294B68A5"/>
    <w:multiLevelType w:val="hybridMultilevel"/>
    <w:tmpl w:val="9CD8A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466359"/>
    <w:multiLevelType w:val="hybridMultilevel"/>
    <w:tmpl w:val="22C89658"/>
    <w:lvl w:ilvl="0" w:tplc="40C2AA7E">
      <w:start w:val="1"/>
      <w:numFmt w:val="bullet"/>
      <w:lvlText w:val=""/>
      <w:lvlJc w:val="left"/>
      <w:pPr>
        <w:ind w:left="720" w:hanging="360"/>
      </w:pPr>
      <w:rPr>
        <w:rFonts w:ascii="Symbol" w:eastAsia="PMingLiU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A45677"/>
    <w:multiLevelType w:val="hybridMultilevel"/>
    <w:tmpl w:val="D996CD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CEA5A92"/>
    <w:multiLevelType w:val="hybridMultilevel"/>
    <w:tmpl w:val="9252D090"/>
    <w:lvl w:ilvl="0" w:tplc="7944AC14">
      <w:start w:val="1"/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360" w:hanging="360"/>
      </w:pPr>
    </w:lvl>
    <w:lvl w:ilvl="2" w:tplc="0809001B" w:tentative="1">
      <w:start w:val="1"/>
      <w:numFmt w:val="lowerRoman"/>
      <w:lvlText w:val="%3."/>
      <w:lvlJc w:val="right"/>
      <w:pPr>
        <w:ind w:left="1080" w:hanging="180"/>
      </w:pPr>
    </w:lvl>
    <w:lvl w:ilvl="3" w:tplc="0809000F" w:tentative="1">
      <w:start w:val="1"/>
      <w:numFmt w:val="decimal"/>
      <w:lvlText w:val="%4."/>
      <w:lvlJc w:val="left"/>
      <w:pPr>
        <w:ind w:left="1800" w:hanging="360"/>
      </w:pPr>
    </w:lvl>
    <w:lvl w:ilvl="4" w:tplc="08090019" w:tentative="1">
      <w:start w:val="1"/>
      <w:numFmt w:val="lowerLetter"/>
      <w:lvlText w:val="%5."/>
      <w:lvlJc w:val="left"/>
      <w:pPr>
        <w:ind w:left="2520" w:hanging="360"/>
      </w:pPr>
    </w:lvl>
    <w:lvl w:ilvl="5" w:tplc="0809001B" w:tentative="1">
      <w:start w:val="1"/>
      <w:numFmt w:val="lowerRoman"/>
      <w:lvlText w:val="%6."/>
      <w:lvlJc w:val="right"/>
      <w:pPr>
        <w:ind w:left="3240" w:hanging="180"/>
      </w:pPr>
    </w:lvl>
    <w:lvl w:ilvl="6" w:tplc="0809000F" w:tentative="1">
      <w:start w:val="1"/>
      <w:numFmt w:val="decimal"/>
      <w:lvlText w:val="%7."/>
      <w:lvlJc w:val="left"/>
      <w:pPr>
        <w:ind w:left="3960" w:hanging="360"/>
      </w:pPr>
    </w:lvl>
    <w:lvl w:ilvl="7" w:tplc="08090019" w:tentative="1">
      <w:start w:val="1"/>
      <w:numFmt w:val="lowerLetter"/>
      <w:lvlText w:val="%8."/>
      <w:lvlJc w:val="left"/>
      <w:pPr>
        <w:ind w:left="4680" w:hanging="360"/>
      </w:pPr>
    </w:lvl>
    <w:lvl w:ilvl="8" w:tplc="08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5">
    <w:nsid w:val="39CB521F"/>
    <w:multiLevelType w:val="multilevel"/>
    <w:tmpl w:val="863E7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BF14CF1"/>
    <w:multiLevelType w:val="hybridMultilevel"/>
    <w:tmpl w:val="E8D6E774"/>
    <w:lvl w:ilvl="0" w:tplc="18643632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vertAlign w:val="baseline"/>
      </w:rPr>
    </w:lvl>
    <w:lvl w:ilvl="2" w:tplc="0409000F">
      <w:start w:val="1"/>
      <w:numFmt w:val="decimal"/>
      <w:lvlText w:val="%3."/>
      <w:lvlJc w:val="left"/>
      <w:pPr>
        <w:ind w:left="4140" w:hanging="180"/>
      </w:pPr>
    </w:lvl>
    <w:lvl w:ilvl="3" w:tplc="04090019">
      <w:start w:val="1"/>
      <w:numFmt w:val="lowerLetter"/>
      <w:lvlText w:val="%4."/>
      <w:lvlJc w:val="left"/>
      <w:pPr>
        <w:ind w:left="2520" w:hanging="360"/>
      </w:pPr>
      <w:rPr>
        <w:rFonts w:cs="Times New Roman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140" w:hanging="360"/>
      </w:pPr>
      <w:rPr>
        <w:rFonts w:cs="Times New Roman" w:hint="default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>
    <w:nsid w:val="42156C98"/>
    <w:multiLevelType w:val="hybridMultilevel"/>
    <w:tmpl w:val="712AE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72086D"/>
    <w:multiLevelType w:val="hybridMultilevel"/>
    <w:tmpl w:val="F5321B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30276C"/>
    <w:multiLevelType w:val="hybridMultilevel"/>
    <w:tmpl w:val="26060B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4F7E589B"/>
    <w:multiLevelType w:val="hybridMultilevel"/>
    <w:tmpl w:val="5B681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E83A48"/>
    <w:multiLevelType w:val="hybridMultilevel"/>
    <w:tmpl w:val="437C6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8A21957"/>
    <w:multiLevelType w:val="hybridMultilevel"/>
    <w:tmpl w:val="8368C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A787C38"/>
    <w:multiLevelType w:val="hybridMultilevel"/>
    <w:tmpl w:val="866C59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AEE1573"/>
    <w:multiLevelType w:val="hybridMultilevel"/>
    <w:tmpl w:val="2D44E23A"/>
    <w:lvl w:ilvl="0" w:tplc="7C1002A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2A1356"/>
    <w:multiLevelType w:val="hybridMultilevel"/>
    <w:tmpl w:val="E63C494A"/>
    <w:lvl w:ilvl="0" w:tplc="C4F6CE76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C917E33"/>
    <w:multiLevelType w:val="hybridMultilevel"/>
    <w:tmpl w:val="E7FE9EE2"/>
    <w:lvl w:ilvl="0" w:tplc="E17032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F620FC3"/>
    <w:multiLevelType w:val="hybridMultilevel"/>
    <w:tmpl w:val="B61C09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FF332FC"/>
    <w:multiLevelType w:val="hybridMultilevel"/>
    <w:tmpl w:val="36442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5BB1470"/>
    <w:multiLevelType w:val="hybridMultilevel"/>
    <w:tmpl w:val="828CC7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675E5ABD"/>
    <w:multiLevelType w:val="hybridMultilevel"/>
    <w:tmpl w:val="B3ECF584"/>
    <w:lvl w:ilvl="0" w:tplc="4E22BD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94A6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CCC8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00DA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3A93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AF25F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910BE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CA2B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FC8A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83803EF"/>
    <w:multiLevelType w:val="singleLevel"/>
    <w:tmpl w:val="472CD5BE"/>
    <w:lvl w:ilvl="0">
      <w:start w:val="1"/>
      <w:numFmt w:val="decimal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32">
    <w:nsid w:val="6E8D669E"/>
    <w:multiLevelType w:val="hybridMultilevel"/>
    <w:tmpl w:val="1AAA4C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F70799F"/>
    <w:multiLevelType w:val="hybridMultilevel"/>
    <w:tmpl w:val="1DD605EC"/>
    <w:lvl w:ilvl="0" w:tplc="C4F6CE76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C61CA1EE">
      <w:start w:val="1"/>
      <w:numFmt w:val="decimal"/>
      <w:lvlText w:val="%2."/>
      <w:lvlJc w:val="left"/>
      <w:pPr>
        <w:ind w:left="1440" w:hanging="360"/>
      </w:pPr>
      <w:rPr>
        <w:rFonts w:hint="default"/>
        <w:vertAlign w:val="baseline"/>
      </w:rPr>
    </w:lvl>
    <w:lvl w:ilvl="2" w:tplc="0409001B">
      <w:start w:val="1"/>
      <w:numFmt w:val="lowerRoman"/>
      <w:lvlText w:val="%3."/>
      <w:lvlJc w:val="right"/>
      <w:pPr>
        <w:ind w:left="441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  <w:rPr>
        <w:rFonts w:cs="Times New Roman"/>
      </w:rPr>
    </w:lvl>
    <w:lvl w:ilvl="4" w:tplc="0409001B">
      <w:start w:val="1"/>
      <w:numFmt w:val="lowerRoman"/>
      <w:lvlText w:val="%5."/>
      <w:lvlJc w:val="righ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500" w:hanging="360"/>
      </w:pPr>
      <w:rPr>
        <w:rFonts w:cs="Times New Roman"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72922D95"/>
    <w:multiLevelType w:val="hybridMultilevel"/>
    <w:tmpl w:val="E496FBA8"/>
    <w:lvl w:ilvl="0" w:tplc="7C1002A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A42EE0"/>
    <w:multiLevelType w:val="hybridMultilevel"/>
    <w:tmpl w:val="B6567512"/>
    <w:lvl w:ilvl="0" w:tplc="C4F6CE76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395CCDDE">
      <w:start w:val="1"/>
      <w:numFmt w:val="upperLetter"/>
      <w:lvlText w:val="%2."/>
      <w:lvlJc w:val="left"/>
      <w:pPr>
        <w:ind w:left="1440" w:hanging="360"/>
      </w:pPr>
      <w:rPr>
        <w:rFonts w:cs="Times New Roman"/>
        <w:vertAlign w:val="baseline"/>
      </w:rPr>
    </w:lvl>
    <w:lvl w:ilvl="2" w:tplc="0409000F">
      <w:start w:val="1"/>
      <w:numFmt w:val="decimal"/>
      <w:lvlText w:val="%3."/>
      <w:lvlJc w:val="left"/>
      <w:pPr>
        <w:ind w:left="441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  <w:rPr>
        <w:rFonts w:cs="Times New Roman"/>
      </w:rPr>
    </w:lvl>
    <w:lvl w:ilvl="4" w:tplc="0409001B">
      <w:start w:val="1"/>
      <w:numFmt w:val="lowerRoman"/>
      <w:lvlText w:val="%5."/>
      <w:lvlJc w:val="righ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500" w:hanging="360"/>
      </w:pPr>
      <w:rPr>
        <w:rFonts w:cs="Times New Roman"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74860A1E"/>
    <w:multiLevelType w:val="hybridMultilevel"/>
    <w:tmpl w:val="8D0C7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74F36AC7"/>
    <w:multiLevelType w:val="hybridMultilevel"/>
    <w:tmpl w:val="EBBE9B70"/>
    <w:lvl w:ilvl="0" w:tplc="23527CE6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8954135"/>
    <w:multiLevelType w:val="hybridMultilevel"/>
    <w:tmpl w:val="9F4EEA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BBD666B"/>
    <w:multiLevelType w:val="hybridMultilevel"/>
    <w:tmpl w:val="D096AC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vertAlign w:val="baseline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C145826"/>
    <w:multiLevelType w:val="hybridMultilevel"/>
    <w:tmpl w:val="CD720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050EA5"/>
    <w:multiLevelType w:val="hybridMultilevel"/>
    <w:tmpl w:val="82E40B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DC67746"/>
    <w:multiLevelType w:val="hybridMultilevel"/>
    <w:tmpl w:val="13760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E665498"/>
    <w:multiLevelType w:val="hybridMultilevel"/>
    <w:tmpl w:val="E71A7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BD68F7"/>
    <w:multiLevelType w:val="hybridMultilevel"/>
    <w:tmpl w:val="3384B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F9422FD"/>
    <w:multiLevelType w:val="hybridMultilevel"/>
    <w:tmpl w:val="B6567512"/>
    <w:lvl w:ilvl="0" w:tplc="C4F6CE76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395CCDDE">
      <w:start w:val="1"/>
      <w:numFmt w:val="upperLetter"/>
      <w:lvlText w:val="%2."/>
      <w:lvlJc w:val="left"/>
      <w:pPr>
        <w:ind w:left="1440" w:hanging="360"/>
      </w:pPr>
      <w:rPr>
        <w:rFonts w:cs="Times New Roman"/>
        <w:vertAlign w:val="baseline"/>
      </w:rPr>
    </w:lvl>
    <w:lvl w:ilvl="2" w:tplc="0409000F">
      <w:start w:val="1"/>
      <w:numFmt w:val="decimal"/>
      <w:lvlText w:val="%3."/>
      <w:lvlJc w:val="left"/>
      <w:pPr>
        <w:ind w:left="4410" w:hanging="18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  <w:rPr>
        <w:rFonts w:cs="Times New Roman"/>
      </w:rPr>
    </w:lvl>
    <w:lvl w:ilvl="4" w:tplc="0409001B">
      <w:start w:val="1"/>
      <w:numFmt w:val="lowerRoman"/>
      <w:lvlText w:val="%5."/>
      <w:lvlJc w:val="righ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500" w:hanging="360"/>
      </w:pPr>
      <w:rPr>
        <w:rFonts w:cs="Times New Roman"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7FB50E1B"/>
    <w:multiLevelType w:val="hybridMultilevel"/>
    <w:tmpl w:val="9EBAD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1"/>
  </w:num>
  <w:num w:numId="3">
    <w:abstractNumId w:val="33"/>
  </w:num>
  <w:num w:numId="4">
    <w:abstractNumId w:val="20"/>
  </w:num>
  <w:num w:numId="5">
    <w:abstractNumId w:val="26"/>
  </w:num>
  <w:num w:numId="6">
    <w:abstractNumId w:val="2"/>
  </w:num>
  <w:num w:numId="7">
    <w:abstractNumId w:val="3"/>
  </w:num>
  <w:num w:numId="8">
    <w:abstractNumId w:val="19"/>
  </w:num>
  <w:num w:numId="9">
    <w:abstractNumId w:val="1"/>
  </w:num>
  <w:num w:numId="10">
    <w:abstractNumId w:val="41"/>
  </w:num>
  <w:num w:numId="11">
    <w:abstractNumId w:val="22"/>
  </w:num>
  <w:num w:numId="12">
    <w:abstractNumId w:val="9"/>
  </w:num>
  <w:num w:numId="13">
    <w:abstractNumId w:val="27"/>
  </w:num>
  <w:num w:numId="14">
    <w:abstractNumId w:val="8"/>
  </w:num>
  <w:num w:numId="15">
    <w:abstractNumId w:val="23"/>
  </w:num>
  <w:num w:numId="16">
    <w:abstractNumId w:val="10"/>
  </w:num>
  <w:num w:numId="17">
    <w:abstractNumId w:val="39"/>
  </w:num>
  <w:num w:numId="18">
    <w:abstractNumId w:val="38"/>
  </w:num>
  <w:num w:numId="19">
    <w:abstractNumId w:val="5"/>
  </w:num>
  <w:num w:numId="20">
    <w:abstractNumId w:val="14"/>
  </w:num>
  <w:num w:numId="21">
    <w:abstractNumId w:val="29"/>
  </w:num>
  <w:num w:numId="22">
    <w:abstractNumId w:val="4"/>
  </w:num>
  <w:num w:numId="23">
    <w:abstractNumId w:val="32"/>
  </w:num>
  <w:num w:numId="24">
    <w:abstractNumId w:val="43"/>
  </w:num>
  <w:num w:numId="25">
    <w:abstractNumId w:val="12"/>
  </w:num>
  <w:num w:numId="26">
    <w:abstractNumId w:val="34"/>
  </w:num>
  <w:num w:numId="27">
    <w:abstractNumId w:val="24"/>
  </w:num>
  <w:num w:numId="28">
    <w:abstractNumId w:val="17"/>
  </w:num>
  <w:num w:numId="29">
    <w:abstractNumId w:val="6"/>
  </w:num>
  <w:num w:numId="30">
    <w:abstractNumId w:val="42"/>
  </w:num>
  <w:num w:numId="31">
    <w:abstractNumId w:val="0"/>
  </w:num>
  <w:num w:numId="32">
    <w:abstractNumId w:val="15"/>
  </w:num>
  <w:num w:numId="33">
    <w:abstractNumId w:val="16"/>
  </w:num>
  <w:num w:numId="34">
    <w:abstractNumId w:val="45"/>
  </w:num>
  <w:num w:numId="35">
    <w:abstractNumId w:val="25"/>
  </w:num>
  <w:num w:numId="36">
    <w:abstractNumId w:val="46"/>
  </w:num>
  <w:num w:numId="37">
    <w:abstractNumId w:val="37"/>
  </w:num>
  <w:num w:numId="38">
    <w:abstractNumId w:val="13"/>
  </w:num>
  <w:num w:numId="39">
    <w:abstractNumId w:val="30"/>
  </w:num>
  <w:num w:numId="40">
    <w:abstractNumId w:val="28"/>
  </w:num>
  <w:num w:numId="41">
    <w:abstractNumId w:val="21"/>
  </w:num>
  <w:num w:numId="42">
    <w:abstractNumId w:val="44"/>
  </w:num>
  <w:num w:numId="43">
    <w:abstractNumId w:val="36"/>
  </w:num>
  <w:num w:numId="44">
    <w:abstractNumId w:val="7"/>
  </w:num>
  <w:num w:numId="45">
    <w:abstractNumId w:val="18"/>
  </w:num>
  <w:num w:numId="46">
    <w:abstractNumId w:val="31"/>
  </w:num>
  <w:num w:numId="47">
    <w:abstractNumId w:val="31"/>
    <w:lvlOverride w:ilvl="0">
      <w:lvl w:ilvl="0">
        <w:start w:val="2"/>
        <w:numFmt w:val="decimal"/>
        <w:lvlText w:val="%1."/>
        <w:legacy w:legacy="1" w:legacySpace="0" w:legacyIndent="360"/>
        <w:lvlJc w:val="left"/>
        <w:rPr>
          <w:rFonts w:ascii="Arial" w:hAnsi="Arial" w:cs="Arial" w:hint="default"/>
        </w:rPr>
      </w:lvl>
    </w:lvlOverride>
  </w:num>
  <w:num w:numId="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5"/>
  <w:removePersonalInformation/>
  <w:removeDateAndTime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en-CA" w:vendorID="64" w:dllVersion="0" w:nlCheck="1" w:checkStyle="1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NDI0NTM3MbOwNDZQ0lEKTi0uzszPAymwqAUA+AKWpSwAAAA="/>
    <w:docVar w:name="CurrentCoreTemplateVersion" w:val="4.01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 Clinical Oncology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-1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0drs25cedttjeztxh5f25fts2ard2p95df&quot;&gt;016 N+TKI _draft 3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8&lt;/item&gt;&lt;item&gt;20&lt;/item&gt;&lt;item&gt;21&lt;/item&gt;&lt;item&gt;22&lt;/item&gt;&lt;item&gt;23&lt;/item&gt;&lt;item&gt;24&lt;/item&gt;&lt;item&gt;25&lt;/item&gt;&lt;item&gt;26&lt;/item&gt;&lt;item&gt;27&lt;/item&gt;&lt;item&gt;30&lt;/item&gt;&lt;item&gt;32&lt;/item&gt;&lt;item&gt;33&lt;/item&gt;&lt;item&gt;34&lt;/item&gt;&lt;item&gt;35&lt;/item&gt;&lt;/record-ids&gt;&lt;/item&gt;&lt;/Libraries&gt;"/>
    <w:docVar w:name="InitialCoreTemplateVersion" w:val="4.01"/>
    <w:docVar w:name="REFMGR.InstantFormat" w:val="&lt;ENInstantFormat&gt;&lt;Enabled&gt;0&lt;/Enabled&gt;&lt;ScanUnformatted&gt;1&lt;/ScanUnformatted&gt;&lt;ScanChanges&gt;1&lt;/ScanChanges&gt;&lt;/ENInstantFormat&gt;"/>
    <w:docVar w:name="REFMGR.Layout" w:val="&lt;ENLayout&gt;&lt;Style&gt;O:\RefMan_Output styles\Journal of Clinical Oncology15.os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study 016 nivo + ipi&lt;/item&gt;&lt;/Libraries&gt;&lt;/ENLibraries&gt;"/>
  </w:docVars>
  <w:rsids>
    <w:rsidRoot w:val="008E5E43"/>
    <w:rsid w:val="00000272"/>
    <w:rsid w:val="00001DD1"/>
    <w:rsid w:val="00001E45"/>
    <w:rsid w:val="00003967"/>
    <w:rsid w:val="00003B99"/>
    <w:rsid w:val="00003E8E"/>
    <w:rsid w:val="00005F6F"/>
    <w:rsid w:val="000062D7"/>
    <w:rsid w:val="000064F3"/>
    <w:rsid w:val="000067CE"/>
    <w:rsid w:val="00007595"/>
    <w:rsid w:val="00007743"/>
    <w:rsid w:val="00010882"/>
    <w:rsid w:val="00011C34"/>
    <w:rsid w:val="00015B1F"/>
    <w:rsid w:val="00017DEF"/>
    <w:rsid w:val="00020438"/>
    <w:rsid w:val="000207F1"/>
    <w:rsid w:val="00020E38"/>
    <w:rsid w:val="00021044"/>
    <w:rsid w:val="00021BC7"/>
    <w:rsid w:val="000226F9"/>
    <w:rsid w:val="00022BC5"/>
    <w:rsid w:val="00022E59"/>
    <w:rsid w:val="00023911"/>
    <w:rsid w:val="000239E2"/>
    <w:rsid w:val="0002560A"/>
    <w:rsid w:val="00026CD8"/>
    <w:rsid w:val="00026F4C"/>
    <w:rsid w:val="00027356"/>
    <w:rsid w:val="000302E6"/>
    <w:rsid w:val="000307B9"/>
    <w:rsid w:val="000309B4"/>
    <w:rsid w:val="00031F9E"/>
    <w:rsid w:val="00032270"/>
    <w:rsid w:val="00032847"/>
    <w:rsid w:val="00032AD4"/>
    <w:rsid w:val="00032F40"/>
    <w:rsid w:val="00032FD6"/>
    <w:rsid w:val="0003316A"/>
    <w:rsid w:val="000336EB"/>
    <w:rsid w:val="00033A94"/>
    <w:rsid w:val="00033BF3"/>
    <w:rsid w:val="00034394"/>
    <w:rsid w:val="0003461D"/>
    <w:rsid w:val="00034B40"/>
    <w:rsid w:val="00034ED7"/>
    <w:rsid w:val="00035EA8"/>
    <w:rsid w:val="0003609C"/>
    <w:rsid w:val="00036183"/>
    <w:rsid w:val="00036839"/>
    <w:rsid w:val="00037B84"/>
    <w:rsid w:val="00040556"/>
    <w:rsid w:val="00041C7B"/>
    <w:rsid w:val="00042D3F"/>
    <w:rsid w:val="00043761"/>
    <w:rsid w:val="00043C3E"/>
    <w:rsid w:val="00043DA1"/>
    <w:rsid w:val="00046437"/>
    <w:rsid w:val="00046616"/>
    <w:rsid w:val="00046706"/>
    <w:rsid w:val="00046975"/>
    <w:rsid w:val="00047EE5"/>
    <w:rsid w:val="00050288"/>
    <w:rsid w:val="00050F7C"/>
    <w:rsid w:val="00051A09"/>
    <w:rsid w:val="000528DB"/>
    <w:rsid w:val="0005293B"/>
    <w:rsid w:val="0005349C"/>
    <w:rsid w:val="00053BAB"/>
    <w:rsid w:val="000546C2"/>
    <w:rsid w:val="000557B0"/>
    <w:rsid w:val="00057E3B"/>
    <w:rsid w:val="00057EA5"/>
    <w:rsid w:val="000600B3"/>
    <w:rsid w:val="0006128C"/>
    <w:rsid w:val="00062EFB"/>
    <w:rsid w:val="00063FA7"/>
    <w:rsid w:val="000646AD"/>
    <w:rsid w:val="00064897"/>
    <w:rsid w:val="00064D30"/>
    <w:rsid w:val="0006509C"/>
    <w:rsid w:val="000655A0"/>
    <w:rsid w:val="00067274"/>
    <w:rsid w:val="00067D5C"/>
    <w:rsid w:val="00071AAE"/>
    <w:rsid w:val="00071EFB"/>
    <w:rsid w:val="00072CE1"/>
    <w:rsid w:val="00073921"/>
    <w:rsid w:val="00073989"/>
    <w:rsid w:val="00074CD6"/>
    <w:rsid w:val="000756AC"/>
    <w:rsid w:val="000773C9"/>
    <w:rsid w:val="000775AF"/>
    <w:rsid w:val="000801CD"/>
    <w:rsid w:val="00080336"/>
    <w:rsid w:val="000812DB"/>
    <w:rsid w:val="00081C9D"/>
    <w:rsid w:val="000829D2"/>
    <w:rsid w:val="00082F75"/>
    <w:rsid w:val="000832BF"/>
    <w:rsid w:val="000862EC"/>
    <w:rsid w:val="000863D4"/>
    <w:rsid w:val="000879AA"/>
    <w:rsid w:val="00091D8E"/>
    <w:rsid w:val="00092C69"/>
    <w:rsid w:val="00095FA7"/>
    <w:rsid w:val="0009609D"/>
    <w:rsid w:val="0009618B"/>
    <w:rsid w:val="000961B2"/>
    <w:rsid w:val="000976CC"/>
    <w:rsid w:val="00097BC9"/>
    <w:rsid w:val="000A14A4"/>
    <w:rsid w:val="000A2514"/>
    <w:rsid w:val="000A2727"/>
    <w:rsid w:val="000A58A4"/>
    <w:rsid w:val="000A6F8A"/>
    <w:rsid w:val="000B05D5"/>
    <w:rsid w:val="000B0B99"/>
    <w:rsid w:val="000B0C3D"/>
    <w:rsid w:val="000B1418"/>
    <w:rsid w:val="000B29B2"/>
    <w:rsid w:val="000B2FE9"/>
    <w:rsid w:val="000B391F"/>
    <w:rsid w:val="000B3B60"/>
    <w:rsid w:val="000B3F1A"/>
    <w:rsid w:val="000B5E16"/>
    <w:rsid w:val="000B68DA"/>
    <w:rsid w:val="000B70B1"/>
    <w:rsid w:val="000C05F2"/>
    <w:rsid w:val="000C0A26"/>
    <w:rsid w:val="000C2835"/>
    <w:rsid w:val="000C3157"/>
    <w:rsid w:val="000C38F5"/>
    <w:rsid w:val="000C480D"/>
    <w:rsid w:val="000C4CFA"/>
    <w:rsid w:val="000C650C"/>
    <w:rsid w:val="000C653B"/>
    <w:rsid w:val="000C65B6"/>
    <w:rsid w:val="000C7372"/>
    <w:rsid w:val="000D00EB"/>
    <w:rsid w:val="000D0891"/>
    <w:rsid w:val="000D1527"/>
    <w:rsid w:val="000D1E13"/>
    <w:rsid w:val="000D31AC"/>
    <w:rsid w:val="000D3772"/>
    <w:rsid w:val="000D4100"/>
    <w:rsid w:val="000D446B"/>
    <w:rsid w:val="000D4AA0"/>
    <w:rsid w:val="000D6B09"/>
    <w:rsid w:val="000D6FD2"/>
    <w:rsid w:val="000D748D"/>
    <w:rsid w:val="000E0702"/>
    <w:rsid w:val="000E0A8E"/>
    <w:rsid w:val="000E135F"/>
    <w:rsid w:val="000E4996"/>
    <w:rsid w:val="000E5DC4"/>
    <w:rsid w:val="000E6483"/>
    <w:rsid w:val="000E7593"/>
    <w:rsid w:val="000F0804"/>
    <w:rsid w:val="000F1D06"/>
    <w:rsid w:val="000F1F75"/>
    <w:rsid w:val="000F23F4"/>
    <w:rsid w:val="000F268E"/>
    <w:rsid w:val="000F2BD8"/>
    <w:rsid w:val="000F2C66"/>
    <w:rsid w:val="000F42AC"/>
    <w:rsid w:val="000F4C60"/>
    <w:rsid w:val="000F4CF3"/>
    <w:rsid w:val="000F615B"/>
    <w:rsid w:val="000F7586"/>
    <w:rsid w:val="000F7809"/>
    <w:rsid w:val="000F7E1D"/>
    <w:rsid w:val="001003DC"/>
    <w:rsid w:val="00100B96"/>
    <w:rsid w:val="00101004"/>
    <w:rsid w:val="00101ABB"/>
    <w:rsid w:val="001024A7"/>
    <w:rsid w:val="001033DD"/>
    <w:rsid w:val="00105104"/>
    <w:rsid w:val="001053A3"/>
    <w:rsid w:val="00105433"/>
    <w:rsid w:val="0010551B"/>
    <w:rsid w:val="0010585D"/>
    <w:rsid w:val="001059E3"/>
    <w:rsid w:val="00105E5C"/>
    <w:rsid w:val="00106834"/>
    <w:rsid w:val="001116A6"/>
    <w:rsid w:val="00111817"/>
    <w:rsid w:val="00112EF9"/>
    <w:rsid w:val="0011322D"/>
    <w:rsid w:val="001138C7"/>
    <w:rsid w:val="00113E6C"/>
    <w:rsid w:val="001154C9"/>
    <w:rsid w:val="00117267"/>
    <w:rsid w:val="00121DB4"/>
    <w:rsid w:val="001227EB"/>
    <w:rsid w:val="00122A89"/>
    <w:rsid w:val="00123167"/>
    <w:rsid w:val="001245DC"/>
    <w:rsid w:val="00124672"/>
    <w:rsid w:val="00124AB5"/>
    <w:rsid w:val="00125179"/>
    <w:rsid w:val="00125496"/>
    <w:rsid w:val="00125DA2"/>
    <w:rsid w:val="00126D8E"/>
    <w:rsid w:val="00127E02"/>
    <w:rsid w:val="00132B35"/>
    <w:rsid w:val="00132D87"/>
    <w:rsid w:val="00133291"/>
    <w:rsid w:val="001342A8"/>
    <w:rsid w:val="00134843"/>
    <w:rsid w:val="001359F5"/>
    <w:rsid w:val="00135D23"/>
    <w:rsid w:val="0014110A"/>
    <w:rsid w:val="00141C0C"/>
    <w:rsid w:val="00143815"/>
    <w:rsid w:val="001445DB"/>
    <w:rsid w:val="00144B0E"/>
    <w:rsid w:val="00144D0D"/>
    <w:rsid w:val="0014568B"/>
    <w:rsid w:val="00146759"/>
    <w:rsid w:val="00146F46"/>
    <w:rsid w:val="0014730A"/>
    <w:rsid w:val="001504B5"/>
    <w:rsid w:val="001520F3"/>
    <w:rsid w:val="00152E1B"/>
    <w:rsid w:val="00153F34"/>
    <w:rsid w:val="00154387"/>
    <w:rsid w:val="001563C0"/>
    <w:rsid w:val="00156431"/>
    <w:rsid w:val="001572C6"/>
    <w:rsid w:val="00160C7C"/>
    <w:rsid w:val="00161460"/>
    <w:rsid w:val="001623A7"/>
    <w:rsid w:val="0016270D"/>
    <w:rsid w:val="00162AF3"/>
    <w:rsid w:val="00163713"/>
    <w:rsid w:val="001637CB"/>
    <w:rsid w:val="00164B4B"/>
    <w:rsid w:val="00165141"/>
    <w:rsid w:val="0016576F"/>
    <w:rsid w:val="00165A5D"/>
    <w:rsid w:val="00166E48"/>
    <w:rsid w:val="0016748E"/>
    <w:rsid w:val="0017007A"/>
    <w:rsid w:val="001715CC"/>
    <w:rsid w:val="00171776"/>
    <w:rsid w:val="00172B29"/>
    <w:rsid w:val="00173564"/>
    <w:rsid w:val="0017541B"/>
    <w:rsid w:val="00175AD1"/>
    <w:rsid w:val="001760E0"/>
    <w:rsid w:val="00176B6A"/>
    <w:rsid w:val="00176BD6"/>
    <w:rsid w:val="00180B82"/>
    <w:rsid w:val="00180BE3"/>
    <w:rsid w:val="00180ED7"/>
    <w:rsid w:val="001822CF"/>
    <w:rsid w:val="001827BA"/>
    <w:rsid w:val="00183D0D"/>
    <w:rsid w:val="001851D1"/>
    <w:rsid w:val="001853FA"/>
    <w:rsid w:val="00186EAC"/>
    <w:rsid w:val="0019033B"/>
    <w:rsid w:val="00190555"/>
    <w:rsid w:val="00190C1C"/>
    <w:rsid w:val="00190D22"/>
    <w:rsid w:val="00191743"/>
    <w:rsid w:val="00191C75"/>
    <w:rsid w:val="00194480"/>
    <w:rsid w:val="0019509B"/>
    <w:rsid w:val="001955A6"/>
    <w:rsid w:val="001964F4"/>
    <w:rsid w:val="00196AC5"/>
    <w:rsid w:val="00196E47"/>
    <w:rsid w:val="00197584"/>
    <w:rsid w:val="001A01A2"/>
    <w:rsid w:val="001A221D"/>
    <w:rsid w:val="001A3C3D"/>
    <w:rsid w:val="001A5FBA"/>
    <w:rsid w:val="001A65BB"/>
    <w:rsid w:val="001A6C5F"/>
    <w:rsid w:val="001A7A8B"/>
    <w:rsid w:val="001A7C1D"/>
    <w:rsid w:val="001A7EE3"/>
    <w:rsid w:val="001B0C16"/>
    <w:rsid w:val="001B1746"/>
    <w:rsid w:val="001B17D4"/>
    <w:rsid w:val="001B2261"/>
    <w:rsid w:val="001B30D4"/>
    <w:rsid w:val="001B3DBA"/>
    <w:rsid w:val="001B492D"/>
    <w:rsid w:val="001B53D8"/>
    <w:rsid w:val="001B679F"/>
    <w:rsid w:val="001B77B5"/>
    <w:rsid w:val="001C1CE6"/>
    <w:rsid w:val="001C24FA"/>
    <w:rsid w:val="001C3027"/>
    <w:rsid w:val="001C37EA"/>
    <w:rsid w:val="001C5AFC"/>
    <w:rsid w:val="001C6B66"/>
    <w:rsid w:val="001C74A7"/>
    <w:rsid w:val="001C7896"/>
    <w:rsid w:val="001C7F5D"/>
    <w:rsid w:val="001D04A0"/>
    <w:rsid w:val="001D0A90"/>
    <w:rsid w:val="001D0F6A"/>
    <w:rsid w:val="001D122D"/>
    <w:rsid w:val="001D21AF"/>
    <w:rsid w:val="001D3FF5"/>
    <w:rsid w:val="001D5440"/>
    <w:rsid w:val="001D6B87"/>
    <w:rsid w:val="001E09F8"/>
    <w:rsid w:val="001E0DB9"/>
    <w:rsid w:val="001E0F1D"/>
    <w:rsid w:val="001E3EAA"/>
    <w:rsid w:val="001E6CE4"/>
    <w:rsid w:val="001F2662"/>
    <w:rsid w:val="001F3333"/>
    <w:rsid w:val="001F36D8"/>
    <w:rsid w:val="001F4D3D"/>
    <w:rsid w:val="001F4E26"/>
    <w:rsid w:val="001F6075"/>
    <w:rsid w:val="001F65B6"/>
    <w:rsid w:val="001F742D"/>
    <w:rsid w:val="001F78FB"/>
    <w:rsid w:val="001F7C3F"/>
    <w:rsid w:val="00200516"/>
    <w:rsid w:val="002010AB"/>
    <w:rsid w:val="00201B15"/>
    <w:rsid w:val="00201DB8"/>
    <w:rsid w:val="002027A4"/>
    <w:rsid w:val="00202DCD"/>
    <w:rsid w:val="00202F8B"/>
    <w:rsid w:val="00203DCA"/>
    <w:rsid w:val="00204E2C"/>
    <w:rsid w:val="00205449"/>
    <w:rsid w:val="0020551F"/>
    <w:rsid w:val="00205CFA"/>
    <w:rsid w:val="00206290"/>
    <w:rsid w:val="00206F91"/>
    <w:rsid w:val="00210F02"/>
    <w:rsid w:val="00212537"/>
    <w:rsid w:val="002126D0"/>
    <w:rsid w:val="00212921"/>
    <w:rsid w:val="00212F54"/>
    <w:rsid w:val="00213E58"/>
    <w:rsid w:val="00214222"/>
    <w:rsid w:val="00214548"/>
    <w:rsid w:val="00214EA3"/>
    <w:rsid w:val="00214EF9"/>
    <w:rsid w:val="002154EA"/>
    <w:rsid w:val="002163CE"/>
    <w:rsid w:val="00217F6D"/>
    <w:rsid w:val="002201AE"/>
    <w:rsid w:val="002212EE"/>
    <w:rsid w:val="00221570"/>
    <w:rsid w:val="00221C9E"/>
    <w:rsid w:val="00222D92"/>
    <w:rsid w:val="0022305A"/>
    <w:rsid w:val="002234E1"/>
    <w:rsid w:val="0022351B"/>
    <w:rsid w:val="00223846"/>
    <w:rsid w:val="00224251"/>
    <w:rsid w:val="002247E4"/>
    <w:rsid w:val="00224A4C"/>
    <w:rsid w:val="00224D27"/>
    <w:rsid w:val="00224FE5"/>
    <w:rsid w:val="00225A07"/>
    <w:rsid w:val="00225EFB"/>
    <w:rsid w:val="00226090"/>
    <w:rsid w:val="00226452"/>
    <w:rsid w:val="0022646E"/>
    <w:rsid w:val="00226538"/>
    <w:rsid w:val="00230914"/>
    <w:rsid w:val="0023097A"/>
    <w:rsid w:val="00231179"/>
    <w:rsid w:val="002316EE"/>
    <w:rsid w:val="00231C95"/>
    <w:rsid w:val="002330D4"/>
    <w:rsid w:val="002332FB"/>
    <w:rsid w:val="00233335"/>
    <w:rsid w:val="00233493"/>
    <w:rsid w:val="002337EE"/>
    <w:rsid w:val="0023393A"/>
    <w:rsid w:val="002344D2"/>
    <w:rsid w:val="0023604A"/>
    <w:rsid w:val="002363FB"/>
    <w:rsid w:val="00237056"/>
    <w:rsid w:val="0023739E"/>
    <w:rsid w:val="002403F0"/>
    <w:rsid w:val="0024093B"/>
    <w:rsid w:val="00240DF7"/>
    <w:rsid w:val="00241442"/>
    <w:rsid w:val="00243404"/>
    <w:rsid w:val="00243C9A"/>
    <w:rsid w:val="00243D5E"/>
    <w:rsid w:val="00243F8B"/>
    <w:rsid w:val="0024609C"/>
    <w:rsid w:val="002461F6"/>
    <w:rsid w:val="0024649F"/>
    <w:rsid w:val="00247031"/>
    <w:rsid w:val="0024759B"/>
    <w:rsid w:val="00247906"/>
    <w:rsid w:val="00250733"/>
    <w:rsid w:val="00251EB2"/>
    <w:rsid w:val="002528D5"/>
    <w:rsid w:val="00252AB7"/>
    <w:rsid w:val="0025300D"/>
    <w:rsid w:val="002538E3"/>
    <w:rsid w:val="002542B9"/>
    <w:rsid w:val="002550BA"/>
    <w:rsid w:val="002554AA"/>
    <w:rsid w:val="00255EE5"/>
    <w:rsid w:val="002566D6"/>
    <w:rsid w:val="0025680E"/>
    <w:rsid w:val="0025687E"/>
    <w:rsid w:val="002569D2"/>
    <w:rsid w:val="002569E3"/>
    <w:rsid w:val="00257C67"/>
    <w:rsid w:val="0026141C"/>
    <w:rsid w:val="002617EB"/>
    <w:rsid w:val="002621D6"/>
    <w:rsid w:val="00262A5F"/>
    <w:rsid w:val="00262CD5"/>
    <w:rsid w:val="0026364A"/>
    <w:rsid w:val="002640E7"/>
    <w:rsid w:val="00264BDE"/>
    <w:rsid w:val="002655C9"/>
    <w:rsid w:val="00265E19"/>
    <w:rsid w:val="00266DED"/>
    <w:rsid w:val="00266F02"/>
    <w:rsid w:val="00267FBB"/>
    <w:rsid w:val="00270504"/>
    <w:rsid w:val="002708BC"/>
    <w:rsid w:val="002710B7"/>
    <w:rsid w:val="00271B5D"/>
    <w:rsid w:val="00271BF5"/>
    <w:rsid w:val="00271EA5"/>
    <w:rsid w:val="00274636"/>
    <w:rsid w:val="00275EC8"/>
    <w:rsid w:val="00276AD5"/>
    <w:rsid w:val="00277315"/>
    <w:rsid w:val="00277DAE"/>
    <w:rsid w:val="00281998"/>
    <w:rsid w:val="002826FA"/>
    <w:rsid w:val="0028295C"/>
    <w:rsid w:val="002829B7"/>
    <w:rsid w:val="00282A4A"/>
    <w:rsid w:val="00284242"/>
    <w:rsid w:val="00284386"/>
    <w:rsid w:val="002854AF"/>
    <w:rsid w:val="00285A4C"/>
    <w:rsid w:val="0028676D"/>
    <w:rsid w:val="00287184"/>
    <w:rsid w:val="00287457"/>
    <w:rsid w:val="0029019D"/>
    <w:rsid w:val="0029137C"/>
    <w:rsid w:val="00292651"/>
    <w:rsid w:val="00292B20"/>
    <w:rsid w:val="00293A70"/>
    <w:rsid w:val="002947C9"/>
    <w:rsid w:val="00294DF7"/>
    <w:rsid w:val="0029536F"/>
    <w:rsid w:val="002953D4"/>
    <w:rsid w:val="00295D8C"/>
    <w:rsid w:val="0029642A"/>
    <w:rsid w:val="00296B45"/>
    <w:rsid w:val="0029726B"/>
    <w:rsid w:val="00297872"/>
    <w:rsid w:val="002979EE"/>
    <w:rsid w:val="002A0084"/>
    <w:rsid w:val="002A0CFC"/>
    <w:rsid w:val="002A103C"/>
    <w:rsid w:val="002A14DC"/>
    <w:rsid w:val="002A29D6"/>
    <w:rsid w:val="002A2D52"/>
    <w:rsid w:val="002A3535"/>
    <w:rsid w:val="002A3979"/>
    <w:rsid w:val="002A3D01"/>
    <w:rsid w:val="002A4AFC"/>
    <w:rsid w:val="002A4DFE"/>
    <w:rsid w:val="002A59EF"/>
    <w:rsid w:val="002A607C"/>
    <w:rsid w:val="002A627B"/>
    <w:rsid w:val="002A6CBC"/>
    <w:rsid w:val="002A73DF"/>
    <w:rsid w:val="002A74CC"/>
    <w:rsid w:val="002A7B58"/>
    <w:rsid w:val="002B05B3"/>
    <w:rsid w:val="002B1C28"/>
    <w:rsid w:val="002B1F96"/>
    <w:rsid w:val="002B2049"/>
    <w:rsid w:val="002B2F93"/>
    <w:rsid w:val="002B3007"/>
    <w:rsid w:val="002B4A47"/>
    <w:rsid w:val="002B4BAE"/>
    <w:rsid w:val="002B6357"/>
    <w:rsid w:val="002B7BA1"/>
    <w:rsid w:val="002B7EB8"/>
    <w:rsid w:val="002C0AEC"/>
    <w:rsid w:val="002C0BCD"/>
    <w:rsid w:val="002C1D78"/>
    <w:rsid w:val="002C1EC8"/>
    <w:rsid w:val="002C2049"/>
    <w:rsid w:val="002C2E49"/>
    <w:rsid w:val="002C3127"/>
    <w:rsid w:val="002C3E9E"/>
    <w:rsid w:val="002C44D2"/>
    <w:rsid w:val="002C54D1"/>
    <w:rsid w:val="002C6BEF"/>
    <w:rsid w:val="002C7347"/>
    <w:rsid w:val="002C7BC0"/>
    <w:rsid w:val="002D057D"/>
    <w:rsid w:val="002D1CC3"/>
    <w:rsid w:val="002D25B7"/>
    <w:rsid w:val="002D4159"/>
    <w:rsid w:val="002D56AD"/>
    <w:rsid w:val="002D5807"/>
    <w:rsid w:val="002D5875"/>
    <w:rsid w:val="002D659D"/>
    <w:rsid w:val="002D72F8"/>
    <w:rsid w:val="002D733D"/>
    <w:rsid w:val="002D770B"/>
    <w:rsid w:val="002D78AC"/>
    <w:rsid w:val="002D79F6"/>
    <w:rsid w:val="002D7E65"/>
    <w:rsid w:val="002E038B"/>
    <w:rsid w:val="002E07FB"/>
    <w:rsid w:val="002E4B6A"/>
    <w:rsid w:val="002E4BA7"/>
    <w:rsid w:val="002E6232"/>
    <w:rsid w:val="002E6294"/>
    <w:rsid w:val="002E642A"/>
    <w:rsid w:val="002E68FA"/>
    <w:rsid w:val="002E7013"/>
    <w:rsid w:val="002E7689"/>
    <w:rsid w:val="002E77CD"/>
    <w:rsid w:val="002E7FA1"/>
    <w:rsid w:val="002F0112"/>
    <w:rsid w:val="002F0FD1"/>
    <w:rsid w:val="002F37C3"/>
    <w:rsid w:val="002F3EE1"/>
    <w:rsid w:val="002F3F91"/>
    <w:rsid w:val="002F4885"/>
    <w:rsid w:val="002F4DF2"/>
    <w:rsid w:val="002F68B1"/>
    <w:rsid w:val="002F6EA8"/>
    <w:rsid w:val="002F74C1"/>
    <w:rsid w:val="003046AD"/>
    <w:rsid w:val="00305B7D"/>
    <w:rsid w:val="003071AE"/>
    <w:rsid w:val="00307247"/>
    <w:rsid w:val="003076D1"/>
    <w:rsid w:val="00307BE6"/>
    <w:rsid w:val="00310208"/>
    <w:rsid w:val="003107EC"/>
    <w:rsid w:val="003108CB"/>
    <w:rsid w:val="00312483"/>
    <w:rsid w:val="003128D0"/>
    <w:rsid w:val="00312AC7"/>
    <w:rsid w:val="003136B2"/>
    <w:rsid w:val="003138A2"/>
    <w:rsid w:val="00314F9C"/>
    <w:rsid w:val="00315B8F"/>
    <w:rsid w:val="00315EDD"/>
    <w:rsid w:val="00316467"/>
    <w:rsid w:val="00316D31"/>
    <w:rsid w:val="00317C07"/>
    <w:rsid w:val="00317DEB"/>
    <w:rsid w:val="00320EAA"/>
    <w:rsid w:val="00323463"/>
    <w:rsid w:val="00323BD0"/>
    <w:rsid w:val="0032602B"/>
    <w:rsid w:val="00330141"/>
    <w:rsid w:val="003305E8"/>
    <w:rsid w:val="003311DE"/>
    <w:rsid w:val="00332C90"/>
    <w:rsid w:val="00332F1F"/>
    <w:rsid w:val="00333500"/>
    <w:rsid w:val="00335A72"/>
    <w:rsid w:val="00335FD3"/>
    <w:rsid w:val="00341127"/>
    <w:rsid w:val="003416E4"/>
    <w:rsid w:val="003431CB"/>
    <w:rsid w:val="00344E78"/>
    <w:rsid w:val="00344F8C"/>
    <w:rsid w:val="00345BB7"/>
    <w:rsid w:val="00346B0B"/>
    <w:rsid w:val="003505EB"/>
    <w:rsid w:val="00350B3C"/>
    <w:rsid w:val="003522E6"/>
    <w:rsid w:val="003547A7"/>
    <w:rsid w:val="003547BB"/>
    <w:rsid w:val="003550EC"/>
    <w:rsid w:val="0035656E"/>
    <w:rsid w:val="003570EF"/>
    <w:rsid w:val="0035714E"/>
    <w:rsid w:val="0035742C"/>
    <w:rsid w:val="0035756C"/>
    <w:rsid w:val="0036076A"/>
    <w:rsid w:val="00361A2C"/>
    <w:rsid w:val="00361ED8"/>
    <w:rsid w:val="003623F2"/>
    <w:rsid w:val="003625A0"/>
    <w:rsid w:val="003630D2"/>
    <w:rsid w:val="003631A6"/>
    <w:rsid w:val="00363637"/>
    <w:rsid w:val="00364270"/>
    <w:rsid w:val="0036451B"/>
    <w:rsid w:val="00364D1B"/>
    <w:rsid w:val="003659F4"/>
    <w:rsid w:val="00365D13"/>
    <w:rsid w:val="00366065"/>
    <w:rsid w:val="003664BA"/>
    <w:rsid w:val="00366EE0"/>
    <w:rsid w:val="003671A9"/>
    <w:rsid w:val="00367414"/>
    <w:rsid w:val="00371300"/>
    <w:rsid w:val="003713CF"/>
    <w:rsid w:val="00371804"/>
    <w:rsid w:val="00372B8B"/>
    <w:rsid w:val="00373671"/>
    <w:rsid w:val="003742F6"/>
    <w:rsid w:val="00374596"/>
    <w:rsid w:val="003752D9"/>
    <w:rsid w:val="00375D83"/>
    <w:rsid w:val="0037609A"/>
    <w:rsid w:val="003766C9"/>
    <w:rsid w:val="00376B2F"/>
    <w:rsid w:val="00376D02"/>
    <w:rsid w:val="00377617"/>
    <w:rsid w:val="00380776"/>
    <w:rsid w:val="00380D29"/>
    <w:rsid w:val="0038225F"/>
    <w:rsid w:val="003841AA"/>
    <w:rsid w:val="00384B6D"/>
    <w:rsid w:val="003853F5"/>
    <w:rsid w:val="00385AF1"/>
    <w:rsid w:val="00385B2C"/>
    <w:rsid w:val="00385C23"/>
    <w:rsid w:val="00385C3E"/>
    <w:rsid w:val="00387127"/>
    <w:rsid w:val="00391695"/>
    <w:rsid w:val="00391A62"/>
    <w:rsid w:val="00393AC0"/>
    <w:rsid w:val="00393E64"/>
    <w:rsid w:val="003968F0"/>
    <w:rsid w:val="003974B9"/>
    <w:rsid w:val="0039799A"/>
    <w:rsid w:val="003A099E"/>
    <w:rsid w:val="003A0DAD"/>
    <w:rsid w:val="003A19A5"/>
    <w:rsid w:val="003A2A0C"/>
    <w:rsid w:val="003A2FF2"/>
    <w:rsid w:val="003A392D"/>
    <w:rsid w:val="003A4569"/>
    <w:rsid w:val="003A5B53"/>
    <w:rsid w:val="003A6193"/>
    <w:rsid w:val="003A61B7"/>
    <w:rsid w:val="003A653A"/>
    <w:rsid w:val="003A6D7C"/>
    <w:rsid w:val="003A6F84"/>
    <w:rsid w:val="003A7968"/>
    <w:rsid w:val="003B0A13"/>
    <w:rsid w:val="003B0C24"/>
    <w:rsid w:val="003B2B48"/>
    <w:rsid w:val="003B2B9F"/>
    <w:rsid w:val="003B3A22"/>
    <w:rsid w:val="003B4559"/>
    <w:rsid w:val="003B4BCA"/>
    <w:rsid w:val="003B54B5"/>
    <w:rsid w:val="003B6401"/>
    <w:rsid w:val="003B7043"/>
    <w:rsid w:val="003B716F"/>
    <w:rsid w:val="003B725A"/>
    <w:rsid w:val="003B791B"/>
    <w:rsid w:val="003B7B32"/>
    <w:rsid w:val="003C0FAB"/>
    <w:rsid w:val="003C26E4"/>
    <w:rsid w:val="003C2DD9"/>
    <w:rsid w:val="003C32A3"/>
    <w:rsid w:val="003C356F"/>
    <w:rsid w:val="003C3CA4"/>
    <w:rsid w:val="003C4072"/>
    <w:rsid w:val="003C45D8"/>
    <w:rsid w:val="003C4868"/>
    <w:rsid w:val="003C4A17"/>
    <w:rsid w:val="003C527B"/>
    <w:rsid w:val="003C5BCA"/>
    <w:rsid w:val="003C6133"/>
    <w:rsid w:val="003C6976"/>
    <w:rsid w:val="003C6DF4"/>
    <w:rsid w:val="003C777F"/>
    <w:rsid w:val="003C7A76"/>
    <w:rsid w:val="003C7DB4"/>
    <w:rsid w:val="003D1FD0"/>
    <w:rsid w:val="003D36FF"/>
    <w:rsid w:val="003D4367"/>
    <w:rsid w:val="003D4DFB"/>
    <w:rsid w:val="003D637F"/>
    <w:rsid w:val="003D639D"/>
    <w:rsid w:val="003D6E96"/>
    <w:rsid w:val="003D7784"/>
    <w:rsid w:val="003D7CC8"/>
    <w:rsid w:val="003D7E47"/>
    <w:rsid w:val="003E12FB"/>
    <w:rsid w:val="003E2242"/>
    <w:rsid w:val="003E366C"/>
    <w:rsid w:val="003E3AE7"/>
    <w:rsid w:val="003E4AF6"/>
    <w:rsid w:val="003E565F"/>
    <w:rsid w:val="003E6044"/>
    <w:rsid w:val="003E6934"/>
    <w:rsid w:val="003E7CA4"/>
    <w:rsid w:val="003F0334"/>
    <w:rsid w:val="003F13D6"/>
    <w:rsid w:val="003F208A"/>
    <w:rsid w:val="003F2231"/>
    <w:rsid w:val="003F2870"/>
    <w:rsid w:val="003F31B3"/>
    <w:rsid w:val="003F423F"/>
    <w:rsid w:val="003F43CD"/>
    <w:rsid w:val="003F63A3"/>
    <w:rsid w:val="00400A73"/>
    <w:rsid w:val="00401586"/>
    <w:rsid w:val="00401A5E"/>
    <w:rsid w:val="004026C7"/>
    <w:rsid w:val="00402982"/>
    <w:rsid w:val="004043B0"/>
    <w:rsid w:val="00404769"/>
    <w:rsid w:val="004047C8"/>
    <w:rsid w:val="00405805"/>
    <w:rsid w:val="0040581F"/>
    <w:rsid w:val="0040610D"/>
    <w:rsid w:val="004066C6"/>
    <w:rsid w:val="00406C87"/>
    <w:rsid w:val="004079EB"/>
    <w:rsid w:val="004102FD"/>
    <w:rsid w:val="00410823"/>
    <w:rsid w:val="00410C24"/>
    <w:rsid w:val="00411469"/>
    <w:rsid w:val="00412443"/>
    <w:rsid w:val="0041317C"/>
    <w:rsid w:val="00413905"/>
    <w:rsid w:val="00413A51"/>
    <w:rsid w:val="00414251"/>
    <w:rsid w:val="0041497F"/>
    <w:rsid w:val="00415BEE"/>
    <w:rsid w:val="00416049"/>
    <w:rsid w:val="0041675D"/>
    <w:rsid w:val="00417F24"/>
    <w:rsid w:val="00421B82"/>
    <w:rsid w:val="004220DE"/>
    <w:rsid w:val="0042222C"/>
    <w:rsid w:val="0042227E"/>
    <w:rsid w:val="004222FF"/>
    <w:rsid w:val="00422321"/>
    <w:rsid w:val="0042244F"/>
    <w:rsid w:val="00422493"/>
    <w:rsid w:val="00422585"/>
    <w:rsid w:val="00422B31"/>
    <w:rsid w:val="00423160"/>
    <w:rsid w:val="00423205"/>
    <w:rsid w:val="00423337"/>
    <w:rsid w:val="0042342E"/>
    <w:rsid w:val="00423B8C"/>
    <w:rsid w:val="00423E51"/>
    <w:rsid w:val="004241AA"/>
    <w:rsid w:val="00425706"/>
    <w:rsid w:val="004260F8"/>
    <w:rsid w:val="00426935"/>
    <w:rsid w:val="00427708"/>
    <w:rsid w:val="00427A61"/>
    <w:rsid w:val="00430114"/>
    <w:rsid w:val="00430395"/>
    <w:rsid w:val="00430C1F"/>
    <w:rsid w:val="0043238A"/>
    <w:rsid w:val="004325EC"/>
    <w:rsid w:val="00433685"/>
    <w:rsid w:val="00433CBA"/>
    <w:rsid w:val="00433F60"/>
    <w:rsid w:val="00434275"/>
    <w:rsid w:val="00434386"/>
    <w:rsid w:val="00434432"/>
    <w:rsid w:val="0043488A"/>
    <w:rsid w:val="00434C7C"/>
    <w:rsid w:val="0043649F"/>
    <w:rsid w:val="00436D67"/>
    <w:rsid w:val="00437141"/>
    <w:rsid w:val="00440731"/>
    <w:rsid w:val="00440B4E"/>
    <w:rsid w:val="0044128C"/>
    <w:rsid w:val="0044283D"/>
    <w:rsid w:val="00442C61"/>
    <w:rsid w:val="00442DD3"/>
    <w:rsid w:val="00443432"/>
    <w:rsid w:val="00443E61"/>
    <w:rsid w:val="004440A4"/>
    <w:rsid w:val="0044496D"/>
    <w:rsid w:val="004453A8"/>
    <w:rsid w:val="004467C2"/>
    <w:rsid w:val="0044740F"/>
    <w:rsid w:val="00447641"/>
    <w:rsid w:val="0045029A"/>
    <w:rsid w:val="0045054E"/>
    <w:rsid w:val="004507DF"/>
    <w:rsid w:val="004526C9"/>
    <w:rsid w:val="00452A04"/>
    <w:rsid w:val="00454430"/>
    <w:rsid w:val="004549CA"/>
    <w:rsid w:val="00456C01"/>
    <w:rsid w:val="004570C0"/>
    <w:rsid w:val="0045751E"/>
    <w:rsid w:val="00457680"/>
    <w:rsid w:val="00460F5E"/>
    <w:rsid w:val="00461F29"/>
    <w:rsid w:val="00462250"/>
    <w:rsid w:val="004626A2"/>
    <w:rsid w:val="00462AA9"/>
    <w:rsid w:val="00463872"/>
    <w:rsid w:val="004652B5"/>
    <w:rsid w:val="0046537D"/>
    <w:rsid w:val="00465833"/>
    <w:rsid w:val="004659DE"/>
    <w:rsid w:val="00465F88"/>
    <w:rsid w:val="00467486"/>
    <w:rsid w:val="004674CA"/>
    <w:rsid w:val="00467641"/>
    <w:rsid w:val="00467720"/>
    <w:rsid w:val="00471D1E"/>
    <w:rsid w:val="004730EB"/>
    <w:rsid w:val="00473D50"/>
    <w:rsid w:val="0047467A"/>
    <w:rsid w:val="00475474"/>
    <w:rsid w:val="00475B26"/>
    <w:rsid w:val="00475E2B"/>
    <w:rsid w:val="004775FE"/>
    <w:rsid w:val="00480E1F"/>
    <w:rsid w:val="00481D5A"/>
    <w:rsid w:val="004829B1"/>
    <w:rsid w:val="00483C59"/>
    <w:rsid w:val="0048497B"/>
    <w:rsid w:val="00484A1F"/>
    <w:rsid w:val="004857CD"/>
    <w:rsid w:val="00485EBD"/>
    <w:rsid w:val="004860B1"/>
    <w:rsid w:val="004861EE"/>
    <w:rsid w:val="00486E36"/>
    <w:rsid w:val="004872CD"/>
    <w:rsid w:val="004872FF"/>
    <w:rsid w:val="00487D2B"/>
    <w:rsid w:val="0049008C"/>
    <w:rsid w:val="0049141B"/>
    <w:rsid w:val="004918C6"/>
    <w:rsid w:val="00492969"/>
    <w:rsid w:val="00492FBB"/>
    <w:rsid w:val="0049371B"/>
    <w:rsid w:val="00495A12"/>
    <w:rsid w:val="00495F1E"/>
    <w:rsid w:val="00497334"/>
    <w:rsid w:val="004975A9"/>
    <w:rsid w:val="004A0405"/>
    <w:rsid w:val="004A044D"/>
    <w:rsid w:val="004A0830"/>
    <w:rsid w:val="004A0A48"/>
    <w:rsid w:val="004A0FB8"/>
    <w:rsid w:val="004A1490"/>
    <w:rsid w:val="004A1704"/>
    <w:rsid w:val="004A1F32"/>
    <w:rsid w:val="004A3F68"/>
    <w:rsid w:val="004A665D"/>
    <w:rsid w:val="004A68CD"/>
    <w:rsid w:val="004A6DEA"/>
    <w:rsid w:val="004A762E"/>
    <w:rsid w:val="004A76BE"/>
    <w:rsid w:val="004B03DE"/>
    <w:rsid w:val="004B04B1"/>
    <w:rsid w:val="004B0B1F"/>
    <w:rsid w:val="004B0DED"/>
    <w:rsid w:val="004B41FD"/>
    <w:rsid w:val="004B43B8"/>
    <w:rsid w:val="004B5A78"/>
    <w:rsid w:val="004B5AC0"/>
    <w:rsid w:val="004B631B"/>
    <w:rsid w:val="004C0679"/>
    <w:rsid w:val="004C07CF"/>
    <w:rsid w:val="004C1625"/>
    <w:rsid w:val="004C1A23"/>
    <w:rsid w:val="004C1CE5"/>
    <w:rsid w:val="004C2418"/>
    <w:rsid w:val="004C2900"/>
    <w:rsid w:val="004C4841"/>
    <w:rsid w:val="004C5896"/>
    <w:rsid w:val="004C5A1A"/>
    <w:rsid w:val="004C64A3"/>
    <w:rsid w:val="004C7E08"/>
    <w:rsid w:val="004D03DC"/>
    <w:rsid w:val="004D06A1"/>
    <w:rsid w:val="004D17A1"/>
    <w:rsid w:val="004D224C"/>
    <w:rsid w:val="004D2317"/>
    <w:rsid w:val="004D3589"/>
    <w:rsid w:val="004D4008"/>
    <w:rsid w:val="004D502F"/>
    <w:rsid w:val="004D5BB7"/>
    <w:rsid w:val="004D7218"/>
    <w:rsid w:val="004D7C50"/>
    <w:rsid w:val="004E022B"/>
    <w:rsid w:val="004E06B0"/>
    <w:rsid w:val="004E10E3"/>
    <w:rsid w:val="004E129B"/>
    <w:rsid w:val="004E1912"/>
    <w:rsid w:val="004E1E80"/>
    <w:rsid w:val="004E1EF6"/>
    <w:rsid w:val="004E2A10"/>
    <w:rsid w:val="004E39A0"/>
    <w:rsid w:val="004E4143"/>
    <w:rsid w:val="004E4EE3"/>
    <w:rsid w:val="004E767E"/>
    <w:rsid w:val="004F1074"/>
    <w:rsid w:val="004F1309"/>
    <w:rsid w:val="004F2B82"/>
    <w:rsid w:val="004F3755"/>
    <w:rsid w:val="004F3D95"/>
    <w:rsid w:val="004F3EF6"/>
    <w:rsid w:val="004F4B4E"/>
    <w:rsid w:val="004F5E6B"/>
    <w:rsid w:val="004F5F28"/>
    <w:rsid w:val="004F6150"/>
    <w:rsid w:val="004F738B"/>
    <w:rsid w:val="004F7886"/>
    <w:rsid w:val="004F7B5E"/>
    <w:rsid w:val="00500426"/>
    <w:rsid w:val="0050225B"/>
    <w:rsid w:val="00502578"/>
    <w:rsid w:val="00502C9B"/>
    <w:rsid w:val="00502FA8"/>
    <w:rsid w:val="00503999"/>
    <w:rsid w:val="00503A19"/>
    <w:rsid w:val="00504772"/>
    <w:rsid w:val="00504DAB"/>
    <w:rsid w:val="005054CA"/>
    <w:rsid w:val="00506507"/>
    <w:rsid w:val="005105CA"/>
    <w:rsid w:val="005106B6"/>
    <w:rsid w:val="00511349"/>
    <w:rsid w:val="00512120"/>
    <w:rsid w:val="005127E0"/>
    <w:rsid w:val="00512944"/>
    <w:rsid w:val="00512AAD"/>
    <w:rsid w:val="005135A3"/>
    <w:rsid w:val="00513C4D"/>
    <w:rsid w:val="00514A56"/>
    <w:rsid w:val="00515150"/>
    <w:rsid w:val="00515838"/>
    <w:rsid w:val="00516D51"/>
    <w:rsid w:val="0052017E"/>
    <w:rsid w:val="005204CB"/>
    <w:rsid w:val="00520A5B"/>
    <w:rsid w:val="00520E16"/>
    <w:rsid w:val="00520F53"/>
    <w:rsid w:val="005212E7"/>
    <w:rsid w:val="00521DFD"/>
    <w:rsid w:val="005220B2"/>
    <w:rsid w:val="0052351B"/>
    <w:rsid w:val="0052361C"/>
    <w:rsid w:val="005236FB"/>
    <w:rsid w:val="005243DF"/>
    <w:rsid w:val="005245BC"/>
    <w:rsid w:val="005248D3"/>
    <w:rsid w:val="00524AEB"/>
    <w:rsid w:val="0052542A"/>
    <w:rsid w:val="00525E14"/>
    <w:rsid w:val="00525EFA"/>
    <w:rsid w:val="005273F1"/>
    <w:rsid w:val="005279E3"/>
    <w:rsid w:val="00527A2A"/>
    <w:rsid w:val="0053011C"/>
    <w:rsid w:val="00531017"/>
    <w:rsid w:val="00532F0A"/>
    <w:rsid w:val="00534E60"/>
    <w:rsid w:val="005352AD"/>
    <w:rsid w:val="00535C91"/>
    <w:rsid w:val="005363BF"/>
    <w:rsid w:val="00536A04"/>
    <w:rsid w:val="00536A3A"/>
    <w:rsid w:val="005370BD"/>
    <w:rsid w:val="00540072"/>
    <w:rsid w:val="005408D9"/>
    <w:rsid w:val="00541008"/>
    <w:rsid w:val="00542153"/>
    <w:rsid w:val="00543015"/>
    <w:rsid w:val="0054331D"/>
    <w:rsid w:val="005445B9"/>
    <w:rsid w:val="005449E5"/>
    <w:rsid w:val="00544C5A"/>
    <w:rsid w:val="00545091"/>
    <w:rsid w:val="0054586F"/>
    <w:rsid w:val="005458CF"/>
    <w:rsid w:val="00545D3B"/>
    <w:rsid w:val="00546A92"/>
    <w:rsid w:val="0054743C"/>
    <w:rsid w:val="005502F9"/>
    <w:rsid w:val="00552378"/>
    <w:rsid w:val="005545DA"/>
    <w:rsid w:val="005561ED"/>
    <w:rsid w:val="00556E5F"/>
    <w:rsid w:val="0055711F"/>
    <w:rsid w:val="005574AF"/>
    <w:rsid w:val="00557D89"/>
    <w:rsid w:val="00560069"/>
    <w:rsid w:val="00561808"/>
    <w:rsid w:val="0056268A"/>
    <w:rsid w:val="00562B27"/>
    <w:rsid w:val="00564186"/>
    <w:rsid w:val="005645E8"/>
    <w:rsid w:val="00565724"/>
    <w:rsid w:val="00565844"/>
    <w:rsid w:val="00565CC6"/>
    <w:rsid w:val="00567895"/>
    <w:rsid w:val="0057012F"/>
    <w:rsid w:val="0057050B"/>
    <w:rsid w:val="00571A89"/>
    <w:rsid w:val="005726C2"/>
    <w:rsid w:val="00574FE3"/>
    <w:rsid w:val="005755F4"/>
    <w:rsid w:val="0057693A"/>
    <w:rsid w:val="005808DF"/>
    <w:rsid w:val="00580C97"/>
    <w:rsid w:val="0058241A"/>
    <w:rsid w:val="00582760"/>
    <w:rsid w:val="00583ED0"/>
    <w:rsid w:val="00584441"/>
    <w:rsid w:val="0058454F"/>
    <w:rsid w:val="00584A49"/>
    <w:rsid w:val="00584F5D"/>
    <w:rsid w:val="00585782"/>
    <w:rsid w:val="00585FDB"/>
    <w:rsid w:val="0059008D"/>
    <w:rsid w:val="00590485"/>
    <w:rsid w:val="00590726"/>
    <w:rsid w:val="00590BD9"/>
    <w:rsid w:val="00590D1C"/>
    <w:rsid w:val="00591309"/>
    <w:rsid w:val="0059159D"/>
    <w:rsid w:val="00592719"/>
    <w:rsid w:val="005934C6"/>
    <w:rsid w:val="00595B60"/>
    <w:rsid w:val="00596994"/>
    <w:rsid w:val="00597E97"/>
    <w:rsid w:val="005A0255"/>
    <w:rsid w:val="005A0725"/>
    <w:rsid w:val="005A133F"/>
    <w:rsid w:val="005A1979"/>
    <w:rsid w:val="005A2554"/>
    <w:rsid w:val="005A39AA"/>
    <w:rsid w:val="005A3D63"/>
    <w:rsid w:val="005A440C"/>
    <w:rsid w:val="005A4FAB"/>
    <w:rsid w:val="005A65F7"/>
    <w:rsid w:val="005B0403"/>
    <w:rsid w:val="005B0F6A"/>
    <w:rsid w:val="005B1277"/>
    <w:rsid w:val="005B1FFD"/>
    <w:rsid w:val="005B2AEC"/>
    <w:rsid w:val="005B3B9C"/>
    <w:rsid w:val="005B3F3F"/>
    <w:rsid w:val="005B3FDB"/>
    <w:rsid w:val="005B5559"/>
    <w:rsid w:val="005B641E"/>
    <w:rsid w:val="005B7499"/>
    <w:rsid w:val="005B79CE"/>
    <w:rsid w:val="005C502B"/>
    <w:rsid w:val="005C5B5F"/>
    <w:rsid w:val="005D00F9"/>
    <w:rsid w:val="005D15C5"/>
    <w:rsid w:val="005D1767"/>
    <w:rsid w:val="005D1785"/>
    <w:rsid w:val="005D1BF2"/>
    <w:rsid w:val="005D21BF"/>
    <w:rsid w:val="005D39E0"/>
    <w:rsid w:val="005D3CBE"/>
    <w:rsid w:val="005D4491"/>
    <w:rsid w:val="005D4BDD"/>
    <w:rsid w:val="005D4FCA"/>
    <w:rsid w:val="005D559D"/>
    <w:rsid w:val="005D59D3"/>
    <w:rsid w:val="005D5A03"/>
    <w:rsid w:val="005D6351"/>
    <w:rsid w:val="005D65DD"/>
    <w:rsid w:val="005D7B9D"/>
    <w:rsid w:val="005E0D45"/>
    <w:rsid w:val="005E22AD"/>
    <w:rsid w:val="005E22F1"/>
    <w:rsid w:val="005E233F"/>
    <w:rsid w:val="005E2C76"/>
    <w:rsid w:val="005E2CEA"/>
    <w:rsid w:val="005E3A9C"/>
    <w:rsid w:val="005E3FCC"/>
    <w:rsid w:val="005E5D7B"/>
    <w:rsid w:val="005E752E"/>
    <w:rsid w:val="005F0CB2"/>
    <w:rsid w:val="005F261A"/>
    <w:rsid w:val="005F3643"/>
    <w:rsid w:val="005F44AC"/>
    <w:rsid w:val="005F4A09"/>
    <w:rsid w:val="005F5E04"/>
    <w:rsid w:val="005F5EC6"/>
    <w:rsid w:val="005F607C"/>
    <w:rsid w:val="005F7555"/>
    <w:rsid w:val="005F7F37"/>
    <w:rsid w:val="00600EDA"/>
    <w:rsid w:val="006021A2"/>
    <w:rsid w:val="006027BB"/>
    <w:rsid w:val="00602A40"/>
    <w:rsid w:val="0060381E"/>
    <w:rsid w:val="0060551B"/>
    <w:rsid w:val="0060607C"/>
    <w:rsid w:val="00606262"/>
    <w:rsid w:val="006065FD"/>
    <w:rsid w:val="006078B7"/>
    <w:rsid w:val="00607963"/>
    <w:rsid w:val="00607FFE"/>
    <w:rsid w:val="006105EE"/>
    <w:rsid w:val="0061085F"/>
    <w:rsid w:val="0061212A"/>
    <w:rsid w:val="006133CA"/>
    <w:rsid w:val="006157D7"/>
    <w:rsid w:val="00616916"/>
    <w:rsid w:val="00617A09"/>
    <w:rsid w:val="00620B72"/>
    <w:rsid w:val="00620E89"/>
    <w:rsid w:val="00621CA3"/>
    <w:rsid w:val="00621DBA"/>
    <w:rsid w:val="0062206A"/>
    <w:rsid w:val="006225F2"/>
    <w:rsid w:val="0062292A"/>
    <w:rsid w:val="00622E16"/>
    <w:rsid w:val="006236AD"/>
    <w:rsid w:val="00623BA6"/>
    <w:rsid w:val="00624FDC"/>
    <w:rsid w:val="006255A0"/>
    <w:rsid w:val="0062574B"/>
    <w:rsid w:val="00626A9B"/>
    <w:rsid w:val="00626D8B"/>
    <w:rsid w:val="00627A32"/>
    <w:rsid w:val="00630AB4"/>
    <w:rsid w:val="006315D4"/>
    <w:rsid w:val="00631956"/>
    <w:rsid w:val="00634569"/>
    <w:rsid w:val="00634FE6"/>
    <w:rsid w:val="0063509F"/>
    <w:rsid w:val="00635100"/>
    <w:rsid w:val="00635813"/>
    <w:rsid w:val="00642A8D"/>
    <w:rsid w:val="00642DCC"/>
    <w:rsid w:val="00643D9A"/>
    <w:rsid w:val="0064404F"/>
    <w:rsid w:val="00644485"/>
    <w:rsid w:val="00644530"/>
    <w:rsid w:val="00644C79"/>
    <w:rsid w:val="006451B3"/>
    <w:rsid w:val="00645501"/>
    <w:rsid w:val="006456EC"/>
    <w:rsid w:val="0064642F"/>
    <w:rsid w:val="006471C3"/>
    <w:rsid w:val="006477F4"/>
    <w:rsid w:val="0065120E"/>
    <w:rsid w:val="00652A7B"/>
    <w:rsid w:val="006554FC"/>
    <w:rsid w:val="00656CF7"/>
    <w:rsid w:val="006574A3"/>
    <w:rsid w:val="006576C4"/>
    <w:rsid w:val="006579CE"/>
    <w:rsid w:val="00660298"/>
    <w:rsid w:val="00660C14"/>
    <w:rsid w:val="00660DBA"/>
    <w:rsid w:val="0066374B"/>
    <w:rsid w:val="00666852"/>
    <w:rsid w:val="00666D3E"/>
    <w:rsid w:val="00666E1B"/>
    <w:rsid w:val="00670CE1"/>
    <w:rsid w:val="00671C0D"/>
    <w:rsid w:val="00671FD1"/>
    <w:rsid w:val="00672388"/>
    <w:rsid w:val="00673066"/>
    <w:rsid w:val="0067317A"/>
    <w:rsid w:val="00675544"/>
    <w:rsid w:val="00675D0F"/>
    <w:rsid w:val="006806E4"/>
    <w:rsid w:val="00680995"/>
    <w:rsid w:val="006824E1"/>
    <w:rsid w:val="0068353D"/>
    <w:rsid w:val="006835D6"/>
    <w:rsid w:val="00683EE7"/>
    <w:rsid w:val="0068490E"/>
    <w:rsid w:val="0068561D"/>
    <w:rsid w:val="0068564D"/>
    <w:rsid w:val="00685BF0"/>
    <w:rsid w:val="00685C48"/>
    <w:rsid w:val="00686A9E"/>
    <w:rsid w:val="00686DDE"/>
    <w:rsid w:val="00687CA7"/>
    <w:rsid w:val="00687E44"/>
    <w:rsid w:val="00690034"/>
    <w:rsid w:val="00690072"/>
    <w:rsid w:val="00690861"/>
    <w:rsid w:val="00691C1F"/>
    <w:rsid w:val="00692E95"/>
    <w:rsid w:val="0069407B"/>
    <w:rsid w:val="00695759"/>
    <w:rsid w:val="00696385"/>
    <w:rsid w:val="00696B08"/>
    <w:rsid w:val="00697808"/>
    <w:rsid w:val="00697ADD"/>
    <w:rsid w:val="00697DCA"/>
    <w:rsid w:val="006A0493"/>
    <w:rsid w:val="006A1943"/>
    <w:rsid w:val="006A1B7B"/>
    <w:rsid w:val="006A1BB9"/>
    <w:rsid w:val="006A34E0"/>
    <w:rsid w:val="006A483D"/>
    <w:rsid w:val="006A48B1"/>
    <w:rsid w:val="006A51C5"/>
    <w:rsid w:val="006A551A"/>
    <w:rsid w:val="006A66A4"/>
    <w:rsid w:val="006A6A97"/>
    <w:rsid w:val="006A7308"/>
    <w:rsid w:val="006A796C"/>
    <w:rsid w:val="006B019C"/>
    <w:rsid w:val="006B08E8"/>
    <w:rsid w:val="006B0AA2"/>
    <w:rsid w:val="006B0E11"/>
    <w:rsid w:val="006B2354"/>
    <w:rsid w:val="006B37D7"/>
    <w:rsid w:val="006B3A40"/>
    <w:rsid w:val="006B443B"/>
    <w:rsid w:val="006B4DB3"/>
    <w:rsid w:val="006B5EA1"/>
    <w:rsid w:val="006B5F11"/>
    <w:rsid w:val="006B61BD"/>
    <w:rsid w:val="006B73E0"/>
    <w:rsid w:val="006B777A"/>
    <w:rsid w:val="006C12A8"/>
    <w:rsid w:val="006C1C57"/>
    <w:rsid w:val="006C314C"/>
    <w:rsid w:val="006C3501"/>
    <w:rsid w:val="006C3E17"/>
    <w:rsid w:val="006C411B"/>
    <w:rsid w:val="006C5464"/>
    <w:rsid w:val="006C6B45"/>
    <w:rsid w:val="006C6BF9"/>
    <w:rsid w:val="006D0177"/>
    <w:rsid w:val="006D0396"/>
    <w:rsid w:val="006D0AA6"/>
    <w:rsid w:val="006D0D9C"/>
    <w:rsid w:val="006D2D23"/>
    <w:rsid w:val="006D3553"/>
    <w:rsid w:val="006D3838"/>
    <w:rsid w:val="006D43DC"/>
    <w:rsid w:val="006D4510"/>
    <w:rsid w:val="006D57AD"/>
    <w:rsid w:val="006D5CD3"/>
    <w:rsid w:val="006D5D84"/>
    <w:rsid w:val="006D5F2B"/>
    <w:rsid w:val="006D7458"/>
    <w:rsid w:val="006D786A"/>
    <w:rsid w:val="006E0822"/>
    <w:rsid w:val="006E2219"/>
    <w:rsid w:val="006E2BED"/>
    <w:rsid w:val="006E2E82"/>
    <w:rsid w:val="006E3B72"/>
    <w:rsid w:val="006E3D64"/>
    <w:rsid w:val="006E5915"/>
    <w:rsid w:val="006E6767"/>
    <w:rsid w:val="006E7C61"/>
    <w:rsid w:val="006F06ED"/>
    <w:rsid w:val="006F0A78"/>
    <w:rsid w:val="006F0F1F"/>
    <w:rsid w:val="006F127E"/>
    <w:rsid w:val="006F2073"/>
    <w:rsid w:val="006F220B"/>
    <w:rsid w:val="006F32A9"/>
    <w:rsid w:val="006F39CF"/>
    <w:rsid w:val="006F3E9D"/>
    <w:rsid w:val="006F59C5"/>
    <w:rsid w:val="006F63B8"/>
    <w:rsid w:val="006F7D4A"/>
    <w:rsid w:val="0070265A"/>
    <w:rsid w:val="007027D0"/>
    <w:rsid w:val="00702B61"/>
    <w:rsid w:val="00702F9F"/>
    <w:rsid w:val="0070318D"/>
    <w:rsid w:val="00703251"/>
    <w:rsid w:val="0070376F"/>
    <w:rsid w:val="007038DF"/>
    <w:rsid w:val="00704657"/>
    <w:rsid w:val="00705BB1"/>
    <w:rsid w:val="00712444"/>
    <w:rsid w:val="0071358D"/>
    <w:rsid w:val="00713F6D"/>
    <w:rsid w:val="007158A4"/>
    <w:rsid w:val="00715DA4"/>
    <w:rsid w:val="007167DB"/>
    <w:rsid w:val="00716E01"/>
    <w:rsid w:val="00717A29"/>
    <w:rsid w:val="00717E3F"/>
    <w:rsid w:val="007202EB"/>
    <w:rsid w:val="0072069B"/>
    <w:rsid w:val="007229FB"/>
    <w:rsid w:val="00722EEB"/>
    <w:rsid w:val="00725A3C"/>
    <w:rsid w:val="007267D2"/>
    <w:rsid w:val="0072705C"/>
    <w:rsid w:val="00727864"/>
    <w:rsid w:val="00727A81"/>
    <w:rsid w:val="00733699"/>
    <w:rsid w:val="00733BD2"/>
    <w:rsid w:val="0073445C"/>
    <w:rsid w:val="00734497"/>
    <w:rsid w:val="007356F8"/>
    <w:rsid w:val="007367A0"/>
    <w:rsid w:val="007367E8"/>
    <w:rsid w:val="007369AA"/>
    <w:rsid w:val="007378CB"/>
    <w:rsid w:val="00740559"/>
    <w:rsid w:val="007405BA"/>
    <w:rsid w:val="007408BE"/>
    <w:rsid w:val="00743062"/>
    <w:rsid w:val="0074321B"/>
    <w:rsid w:val="00743DBD"/>
    <w:rsid w:val="007440C3"/>
    <w:rsid w:val="00744F10"/>
    <w:rsid w:val="00745326"/>
    <w:rsid w:val="00746961"/>
    <w:rsid w:val="00747103"/>
    <w:rsid w:val="0074776C"/>
    <w:rsid w:val="0074780A"/>
    <w:rsid w:val="007506DC"/>
    <w:rsid w:val="0075073E"/>
    <w:rsid w:val="0075252A"/>
    <w:rsid w:val="00752B4A"/>
    <w:rsid w:val="007547CD"/>
    <w:rsid w:val="007549B7"/>
    <w:rsid w:val="00754B5C"/>
    <w:rsid w:val="007563B6"/>
    <w:rsid w:val="007570F7"/>
    <w:rsid w:val="00757CBA"/>
    <w:rsid w:val="00760414"/>
    <w:rsid w:val="007606E9"/>
    <w:rsid w:val="00760FFC"/>
    <w:rsid w:val="0076163D"/>
    <w:rsid w:val="00762989"/>
    <w:rsid w:val="00762B2B"/>
    <w:rsid w:val="00762FCD"/>
    <w:rsid w:val="00763496"/>
    <w:rsid w:val="00763FCF"/>
    <w:rsid w:val="007649BF"/>
    <w:rsid w:val="00765716"/>
    <w:rsid w:val="0076632B"/>
    <w:rsid w:val="007667D2"/>
    <w:rsid w:val="007675E8"/>
    <w:rsid w:val="007675F9"/>
    <w:rsid w:val="007705C7"/>
    <w:rsid w:val="00770BAD"/>
    <w:rsid w:val="00771497"/>
    <w:rsid w:val="00771773"/>
    <w:rsid w:val="007722B9"/>
    <w:rsid w:val="007739AF"/>
    <w:rsid w:val="007745ED"/>
    <w:rsid w:val="0077481D"/>
    <w:rsid w:val="0077503F"/>
    <w:rsid w:val="00776B2D"/>
    <w:rsid w:val="00776E4D"/>
    <w:rsid w:val="0078005F"/>
    <w:rsid w:val="00781850"/>
    <w:rsid w:val="00781911"/>
    <w:rsid w:val="0078208C"/>
    <w:rsid w:val="007821EE"/>
    <w:rsid w:val="0078229A"/>
    <w:rsid w:val="007833D7"/>
    <w:rsid w:val="007833E4"/>
    <w:rsid w:val="00783497"/>
    <w:rsid w:val="00783A6F"/>
    <w:rsid w:val="00784810"/>
    <w:rsid w:val="0078527A"/>
    <w:rsid w:val="00785650"/>
    <w:rsid w:val="0078676F"/>
    <w:rsid w:val="0078753D"/>
    <w:rsid w:val="00790C87"/>
    <w:rsid w:val="0079137F"/>
    <w:rsid w:val="007914B1"/>
    <w:rsid w:val="007920AD"/>
    <w:rsid w:val="007948A3"/>
    <w:rsid w:val="007974A7"/>
    <w:rsid w:val="007A17C6"/>
    <w:rsid w:val="007A2CF3"/>
    <w:rsid w:val="007A3B8A"/>
    <w:rsid w:val="007A4463"/>
    <w:rsid w:val="007A47B0"/>
    <w:rsid w:val="007A5E6A"/>
    <w:rsid w:val="007A6EE1"/>
    <w:rsid w:val="007A7485"/>
    <w:rsid w:val="007B0905"/>
    <w:rsid w:val="007B0C1A"/>
    <w:rsid w:val="007B0FFF"/>
    <w:rsid w:val="007B17E2"/>
    <w:rsid w:val="007B1AAD"/>
    <w:rsid w:val="007B23E6"/>
    <w:rsid w:val="007B2D5D"/>
    <w:rsid w:val="007B32BF"/>
    <w:rsid w:val="007B389B"/>
    <w:rsid w:val="007B38C8"/>
    <w:rsid w:val="007B46FB"/>
    <w:rsid w:val="007B54DC"/>
    <w:rsid w:val="007B5722"/>
    <w:rsid w:val="007B7574"/>
    <w:rsid w:val="007B7ED7"/>
    <w:rsid w:val="007C01F5"/>
    <w:rsid w:val="007C0516"/>
    <w:rsid w:val="007C0FD9"/>
    <w:rsid w:val="007C324A"/>
    <w:rsid w:val="007C3684"/>
    <w:rsid w:val="007C3DEB"/>
    <w:rsid w:val="007C5A1A"/>
    <w:rsid w:val="007C60F8"/>
    <w:rsid w:val="007C634B"/>
    <w:rsid w:val="007C6C9F"/>
    <w:rsid w:val="007C78D3"/>
    <w:rsid w:val="007C798C"/>
    <w:rsid w:val="007C7DC3"/>
    <w:rsid w:val="007C7FBB"/>
    <w:rsid w:val="007D0CD3"/>
    <w:rsid w:val="007D10A6"/>
    <w:rsid w:val="007D222A"/>
    <w:rsid w:val="007D2839"/>
    <w:rsid w:val="007D3FE9"/>
    <w:rsid w:val="007D4539"/>
    <w:rsid w:val="007D4FD1"/>
    <w:rsid w:val="007D52EF"/>
    <w:rsid w:val="007D57B0"/>
    <w:rsid w:val="007D5920"/>
    <w:rsid w:val="007D5A9E"/>
    <w:rsid w:val="007D72A6"/>
    <w:rsid w:val="007D7BF5"/>
    <w:rsid w:val="007E04BE"/>
    <w:rsid w:val="007E07C9"/>
    <w:rsid w:val="007E07EF"/>
    <w:rsid w:val="007E0F3B"/>
    <w:rsid w:val="007E1206"/>
    <w:rsid w:val="007E22EF"/>
    <w:rsid w:val="007E2A38"/>
    <w:rsid w:val="007E2C38"/>
    <w:rsid w:val="007E2DD0"/>
    <w:rsid w:val="007E3AE9"/>
    <w:rsid w:val="007E3D7B"/>
    <w:rsid w:val="007E43B1"/>
    <w:rsid w:val="007E4464"/>
    <w:rsid w:val="007E4685"/>
    <w:rsid w:val="007E5598"/>
    <w:rsid w:val="007E5FCB"/>
    <w:rsid w:val="007E64A0"/>
    <w:rsid w:val="007E653D"/>
    <w:rsid w:val="007E6C7E"/>
    <w:rsid w:val="007E6DB8"/>
    <w:rsid w:val="007E6E2B"/>
    <w:rsid w:val="007E6EF5"/>
    <w:rsid w:val="007E6FBA"/>
    <w:rsid w:val="007E738E"/>
    <w:rsid w:val="007E74F8"/>
    <w:rsid w:val="007E77EB"/>
    <w:rsid w:val="007E785C"/>
    <w:rsid w:val="007E7EE2"/>
    <w:rsid w:val="007F0CED"/>
    <w:rsid w:val="007F1A03"/>
    <w:rsid w:val="007F1F11"/>
    <w:rsid w:val="007F215B"/>
    <w:rsid w:val="007F2357"/>
    <w:rsid w:val="007F2707"/>
    <w:rsid w:val="007F3F44"/>
    <w:rsid w:val="007F48E6"/>
    <w:rsid w:val="007F75CC"/>
    <w:rsid w:val="00800A72"/>
    <w:rsid w:val="00800AB9"/>
    <w:rsid w:val="00801B11"/>
    <w:rsid w:val="00802844"/>
    <w:rsid w:val="008030BB"/>
    <w:rsid w:val="008050AC"/>
    <w:rsid w:val="00805A13"/>
    <w:rsid w:val="00805D6E"/>
    <w:rsid w:val="0080643B"/>
    <w:rsid w:val="00807A92"/>
    <w:rsid w:val="00810C14"/>
    <w:rsid w:val="008116AB"/>
    <w:rsid w:val="008122FC"/>
    <w:rsid w:val="00812369"/>
    <w:rsid w:val="00812E80"/>
    <w:rsid w:val="00813169"/>
    <w:rsid w:val="0081338C"/>
    <w:rsid w:val="00813EDC"/>
    <w:rsid w:val="0081429C"/>
    <w:rsid w:val="008142A1"/>
    <w:rsid w:val="008173EE"/>
    <w:rsid w:val="00821C5B"/>
    <w:rsid w:val="0082202D"/>
    <w:rsid w:val="00822B8B"/>
    <w:rsid w:val="0082329B"/>
    <w:rsid w:val="008243C5"/>
    <w:rsid w:val="00824544"/>
    <w:rsid w:val="008246C5"/>
    <w:rsid w:val="00824ECD"/>
    <w:rsid w:val="00826847"/>
    <w:rsid w:val="00826DE1"/>
    <w:rsid w:val="00830024"/>
    <w:rsid w:val="008307E1"/>
    <w:rsid w:val="00831EFB"/>
    <w:rsid w:val="0083292D"/>
    <w:rsid w:val="00833849"/>
    <w:rsid w:val="0083427E"/>
    <w:rsid w:val="00834492"/>
    <w:rsid w:val="008350F7"/>
    <w:rsid w:val="00835146"/>
    <w:rsid w:val="00835A0A"/>
    <w:rsid w:val="00836B3B"/>
    <w:rsid w:val="00837799"/>
    <w:rsid w:val="00837D8F"/>
    <w:rsid w:val="00837FFD"/>
    <w:rsid w:val="0084009F"/>
    <w:rsid w:val="0084252E"/>
    <w:rsid w:val="008436CC"/>
    <w:rsid w:val="00843802"/>
    <w:rsid w:val="00844775"/>
    <w:rsid w:val="00844F29"/>
    <w:rsid w:val="0084519B"/>
    <w:rsid w:val="008454A0"/>
    <w:rsid w:val="00845BCC"/>
    <w:rsid w:val="008465BE"/>
    <w:rsid w:val="008468D1"/>
    <w:rsid w:val="0084752A"/>
    <w:rsid w:val="00847B34"/>
    <w:rsid w:val="00850283"/>
    <w:rsid w:val="00850B46"/>
    <w:rsid w:val="008518E7"/>
    <w:rsid w:val="008520CA"/>
    <w:rsid w:val="008535D4"/>
    <w:rsid w:val="00853CA5"/>
    <w:rsid w:val="0085400B"/>
    <w:rsid w:val="00854694"/>
    <w:rsid w:val="00854734"/>
    <w:rsid w:val="008548A6"/>
    <w:rsid w:val="00855A40"/>
    <w:rsid w:val="00855A43"/>
    <w:rsid w:val="0085647A"/>
    <w:rsid w:val="008565E1"/>
    <w:rsid w:val="00856A32"/>
    <w:rsid w:val="008625B9"/>
    <w:rsid w:val="00863244"/>
    <w:rsid w:val="00863664"/>
    <w:rsid w:val="00864CF1"/>
    <w:rsid w:val="00864D2B"/>
    <w:rsid w:val="0086593B"/>
    <w:rsid w:val="00865F9D"/>
    <w:rsid w:val="00866749"/>
    <w:rsid w:val="00866DB4"/>
    <w:rsid w:val="00867D8C"/>
    <w:rsid w:val="00870482"/>
    <w:rsid w:val="008706A7"/>
    <w:rsid w:val="00871389"/>
    <w:rsid w:val="00871B98"/>
    <w:rsid w:val="008724D0"/>
    <w:rsid w:val="00872F82"/>
    <w:rsid w:val="008741B5"/>
    <w:rsid w:val="008744C9"/>
    <w:rsid w:val="0087581E"/>
    <w:rsid w:val="008760FE"/>
    <w:rsid w:val="00876229"/>
    <w:rsid w:val="00877B0C"/>
    <w:rsid w:val="008803CA"/>
    <w:rsid w:val="00880523"/>
    <w:rsid w:val="00880F45"/>
    <w:rsid w:val="00881791"/>
    <w:rsid w:val="00883EAD"/>
    <w:rsid w:val="00884099"/>
    <w:rsid w:val="008849A2"/>
    <w:rsid w:val="00884A1F"/>
    <w:rsid w:val="008859C1"/>
    <w:rsid w:val="00885F2A"/>
    <w:rsid w:val="00886BF2"/>
    <w:rsid w:val="00886F29"/>
    <w:rsid w:val="00887355"/>
    <w:rsid w:val="00887565"/>
    <w:rsid w:val="00887C4B"/>
    <w:rsid w:val="008903FD"/>
    <w:rsid w:val="0089081B"/>
    <w:rsid w:val="008937CD"/>
    <w:rsid w:val="00893BAC"/>
    <w:rsid w:val="00894446"/>
    <w:rsid w:val="00894661"/>
    <w:rsid w:val="00895D30"/>
    <w:rsid w:val="00895FA8"/>
    <w:rsid w:val="00896A6B"/>
    <w:rsid w:val="00896F65"/>
    <w:rsid w:val="00897199"/>
    <w:rsid w:val="0089778C"/>
    <w:rsid w:val="0089790E"/>
    <w:rsid w:val="008A0AC7"/>
    <w:rsid w:val="008A122E"/>
    <w:rsid w:val="008A12B9"/>
    <w:rsid w:val="008A38DA"/>
    <w:rsid w:val="008A39BC"/>
    <w:rsid w:val="008A4C68"/>
    <w:rsid w:val="008A546D"/>
    <w:rsid w:val="008A5FB8"/>
    <w:rsid w:val="008A6230"/>
    <w:rsid w:val="008A63EE"/>
    <w:rsid w:val="008A6A38"/>
    <w:rsid w:val="008A7780"/>
    <w:rsid w:val="008A7D0A"/>
    <w:rsid w:val="008B028F"/>
    <w:rsid w:val="008B032E"/>
    <w:rsid w:val="008B0379"/>
    <w:rsid w:val="008B1000"/>
    <w:rsid w:val="008B14A0"/>
    <w:rsid w:val="008B1A42"/>
    <w:rsid w:val="008B3962"/>
    <w:rsid w:val="008B656C"/>
    <w:rsid w:val="008B6E50"/>
    <w:rsid w:val="008B7D2D"/>
    <w:rsid w:val="008B7FA8"/>
    <w:rsid w:val="008C037D"/>
    <w:rsid w:val="008C2CA5"/>
    <w:rsid w:val="008C2D77"/>
    <w:rsid w:val="008C2D8A"/>
    <w:rsid w:val="008C344D"/>
    <w:rsid w:val="008C3709"/>
    <w:rsid w:val="008C4143"/>
    <w:rsid w:val="008C500F"/>
    <w:rsid w:val="008C6678"/>
    <w:rsid w:val="008C6AB6"/>
    <w:rsid w:val="008D006C"/>
    <w:rsid w:val="008D1569"/>
    <w:rsid w:val="008D172A"/>
    <w:rsid w:val="008D2DE4"/>
    <w:rsid w:val="008D31C2"/>
    <w:rsid w:val="008D3EDF"/>
    <w:rsid w:val="008D4A10"/>
    <w:rsid w:val="008D7E32"/>
    <w:rsid w:val="008D7E6C"/>
    <w:rsid w:val="008E1555"/>
    <w:rsid w:val="008E1EF0"/>
    <w:rsid w:val="008E2E05"/>
    <w:rsid w:val="008E307F"/>
    <w:rsid w:val="008E31AA"/>
    <w:rsid w:val="008E3522"/>
    <w:rsid w:val="008E3580"/>
    <w:rsid w:val="008E3EB0"/>
    <w:rsid w:val="008E46E6"/>
    <w:rsid w:val="008E492C"/>
    <w:rsid w:val="008E5231"/>
    <w:rsid w:val="008E569E"/>
    <w:rsid w:val="008E56DE"/>
    <w:rsid w:val="008E5E43"/>
    <w:rsid w:val="008E6191"/>
    <w:rsid w:val="008E7037"/>
    <w:rsid w:val="008E73D3"/>
    <w:rsid w:val="008E7D57"/>
    <w:rsid w:val="008F0450"/>
    <w:rsid w:val="008F076B"/>
    <w:rsid w:val="008F0ADA"/>
    <w:rsid w:val="008F2391"/>
    <w:rsid w:val="008F2C23"/>
    <w:rsid w:val="008F3274"/>
    <w:rsid w:val="008F33A3"/>
    <w:rsid w:val="008F3CBB"/>
    <w:rsid w:val="008F63D3"/>
    <w:rsid w:val="008F6DF6"/>
    <w:rsid w:val="008F7090"/>
    <w:rsid w:val="008F7CBA"/>
    <w:rsid w:val="008F7E54"/>
    <w:rsid w:val="0090025C"/>
    <w:rsid w:val="009024FD"/>
    <w:rsid w:val="0090389F"/>
    <w:rsid w:val="00903A72"/>
    <w:rsid w:val="00903B14"/>
    <w:rsid w:val="009055EC"/>
    <w:rsid w:val="00905D86"/>
    <w:rsid w:val="00907998"/>
    <w:rsid w:val="00907C6B"/>
    <w:rsid w:val="00911157"/>
    <w:rsid w:val="00911B74"/>
    <w:rsid w:val="00912997"/>
    <w:rsid w:val="00913BD8"/>
    <w:rsid w:val="00913C40"/>
    <w:rsid w:val="00913D85"/>
    <w:rsid w:val="009153E8"/>
    <w:rsid w:val="009171A8"/>
    <w:rsid w:val="00917E73"/>
    <w:rsid w:val="009216E3"/>
    <w:rsid w:val="00921A1E"/>
    <w:rsid w:val="009220EA"/>
    <w:rsid w:val="009224C0"/>
    <w:rsid w:val="00923320"/>
    <w:rsid w:val="009250F7"/>
    <w:rsid w:val="00926C2B"/>
    <w:rsid w:val="00927B63"/>
    <w:rsid w:val="009303F7"/>
    <w:rsid w:val="009325FE"/>
    <w:rsid w:val="009372BA"/>
    <w:rsid w:val="009404E2"/>
    <w:rsid w:val="00940789"/>
    <w:rsid w:val="00940D88"/>
    <w:rsid w:val="00941213"/>
    <w:rsid w:val="009414DA"/>
    <w:rsid w:val="009416BE"/>
    <w:rsid w:val="00941A5E"/>
    <w:rsid w:val="00942018"/>
    <w:rsid w:val="009422A1"/>
    <w:rsid w:val="0094294B"/>
    <w:rsid w:val="0094404E"/>
    <w:rsid w:val="00945A6A"/>
    <w:rsid w:val="00945B10"/>
    <w:rsid w:val="009466FE"/>
    <w:rsid w:val="00947429"/>
    <w:rsid w:val="009519F4"/>
    <w:rsid w:val="00951AC2"/>
    <w:rsid w:val="00952A43"/>
    <w:rsid w:val="00952D07"/>
    <w:rsid w:val="0095454F"/>
    <w:rsid w:val="00954E07"/>
    <w:rsid w:val="00956537"/>
    <w:rsid w:val="009568F9"/>
    <w:rsid w:val="00956AAC"/>
    <w:rsid w:val="00956B62"/>
    <w:rsid w:val="00956DE7"/>
    <w:rsid w:val="00957475"/>
    <w:rsid w:val="00957D95"/>
    <w:rsid w:val="00960018"/>
    <w:rsid w:val="009600DB"/>
    <w:rsid w:val="009601E5"/>
    <w:rsid w:val="00960648"/>
    <w:rsid w:val="009609C1"/>
    <w:rsid w:val="00960DE9"/>
    <w:rsid w:val="00961106"/>
    <w:rsid w:val="00963245"/>
    <w:rsid w:val="0096380D"/>
    <w:rsid w:val="00964784"/>
    <w:rsid w:val="00965F20"/>
    <w:rsid w:val="00966CBA"/>
    <w:rsid w:val="009676D4"/>
    <w:rsid w:val="00971E14"/>
    <w:rsid w:val="0097235B"/>
    <w:rsid w:val="00972878"/>
    <w:rsid w:val="0097291B"/>
    <w:rsid w:val="00972F07"/>
    <w:rsid w:val="0097755D"/>
    <w:rsid w:val="00977658"/>
    <w:rsid w:val="009807D9"/>
    <w:rsid w:val="00980F1A"/>
    <w:rsid w:val="009812F7"/>
    <w:rsid w:val="0098170B"/>
    <w:rsid w:val="009826FC"/>
    <w:rsid w:val="00982DAB"/>
    <w:rsid w:val="00982ECC"/>
    <w:rsid w:val="009848B7"/>
    <w:rsid w:val="00984ED7"/>
    <w:rsid w:val="0099065B"/>
    <w:rsid w:val="00992B2D"/>
    <w:rsid w:val="00993F7F"/>
    <w:rsid w:val="0099671E"/>
    <w:rsid w:val="00996B31"/>
    <w:rsid w:val="00997524"/>
    <w:rsid w:val="009A15CA"/>
    <w:rsid w:val="009A1ADD"/>
    <w:rsid w:val="009A207D"/>
    <w:rsid w:val="009A2ABD"/>
    <w:rsid w:val="009A2BBE"/>
    <w:rsid w:val="009A32B4"/>
    <w:rsid w:val="009A3B81"/>
    <w:rsid w:val="009A4930"/>
    <w:rsid w:val="009A4BB4"/>
    <w:rsid w:val="009A5555"/>
    <w:rsid w:val="009A5661"/>
    <w:rsid w:val="009A586E"/>
    <w:rsid w:val="009A5BD7"/>
    <w:rsid w:val="009A6265"/>
    <w:rsid w:val="009A62DA"/>
    <w:rsid w:val="009A6B3D"/>
    <w:rsid w:val="009A7989"/>
    <w:rsid w:val="009A7AB6"/>
    <w:rsid w:val="009A7AC2"/>
    <w:rsid w:val="009B062F"/>
    <w:rsid w:val="009B13B1"/>
    <w:rsid w:val="009B1960"/>
    <w:rsid w:val="009B21F6"/>
    <w:rsid w:val="009B2A9C"/>
    <w:rsid w:val="009B55C1"/>
    <w:rsid w:val="009B6527"/>
    <w:rsid w:val="009B6D63"/>
    <w:rsid w:val="009B7DAB"/>
    <w:rsid w:val="009C0690"/>
    <w:rsid w:val="009C0732"/>
    <w:rsid w:val="009C08E1"/>
    <w:rsid w:val="009C19EB"/>
    <w:rsid w:val="009C22F1"/>
    <w:rsid w:val="009C3523"/>
    <w:rsid w:val="009C3A7E"/>
    <w:rsid w:val="009C43EE"/>
    <w:rsid w:val="009C4430"/>
    <w:rsid w:val="009C5113"/>
    <w:rsid w:val="009C6068"/>
    <w:rsid w:val="009C6166"/>
    <w:rsid w:val="009C7898"/>
    <w:rsid w:val="009D00B9"/>
    <w:rsid w:val="009D087B"/>
    <w:rsid w:val="009D1B21"/>
    <w:rsid w:val="009D3931"/>
    <w:rsid w:val="009D3C3A"/>
    <w:rsid w:val="009D40FB"/>
    <w:rsid w:val="009D43CD"/>
    <w:rsid w:val="009D4F69"/>
    <w:rsid w:val="009D5592"/>
    <w:rsid w:val="009D5827"/>
    <w:rsid w:val="009D7AC5"/>
    <w:rsid w:val="009D7F0A"/>
    <w:rsid w:val="009E0793"/>
    <w:rsid w:val="009E2998"/>
    <w:rsid w:val="009E2C34"/>
    <w:rsid w:val="009E312C"/>
    <w:rsid w:val="009E3209"/>
    <w:rsid w:val="009E4D60"/>
    <w:rsid w:val="009E4F13"/>
    <w:rsid w:val="009E5323"/>
    <w:rsid w:val="009E58FD"/>
    <w:rsid w:val="009E5D21"/>
    <w:rsid w:val="009E69D1"/>
    <w:rsid w:val="009E76BD"/>
    <w:rsid w:val="009E7D44"/>
    <w:rsid w:val="009F0115"/>
    <w:rsid w:val="009F064B"/>
    <w:rsid w:val="009F0C71"/>
    <w:rsid w:val="009F14A7"/>
    <w:rsid w:val="009F3FFF"/>
    <w:rsid w:val="009F4A11"/>
    <w:rsid w:val="009F530F"/>
    <w:rsid w:val="009F564C"/>
    <w:rsid w:val="009F6C31"/>
    <w:rsid w:val="009F7069"/>
    <w:rsid w:val="009F709A"/>
    <w:rsid w:val="009F7186"/>
    <w:rsid w:val="00A00496"/>
    <w:rsid w:val="00A008F9"/>
    <w:rsid w:val="00A00B72"/>
    <w:rsid w:val="00A01C7A"/>
    <w:rsid w:val="00A01DF2"/>
    <w:rsid w:val="00A03337"/>
    <w:rsid w:val="00A04689"/>
    <w:rsid w:val="00A0557E"/>
    <w:rsid w:val="00A05D63"/>
    <w:rsid w:val="00A06A2C"/>
    <w:rsid w:val="00A108FD"/>
    <w:rsid w:val="00A10AC0"/>
    <w:rsid w:val="00A12DDA"/>
    <w:rsid w:val="00A130E1"/>
    <w:rsid w:val="00A138F3"/>
    <w:rsid w:val="00A14265"/>
    <w:rsid w:val="00A15755"/>
    <w:rsid w:val="00A15F8B"/>
    <w:rsid w:val="00A167D9"/>
    <w:rsid w:val="00A202AC"/>
    <w:rsid w:val="00A20487"/>
    <w:rsid w:val="00A206D1"/>
    <w:rsid w:val="00A21185"/>
    <w:rsid w:val="00A21F4D"/>
    <w:rsid w:val="00A2248C"/>
    <w:rsid w:val="00A233DB"/>
    <w:rsid w:val="00A255F1"/>
    <w:rsid w:val="00A26A30"/>
    <w:rsid w:val="00A302AB"/>
    <w:rsid w:val="00A31493"/>
    <w:rsid w:val="00A31DD9"/>
    <w:rsid w:val="00A31ED2"/>
    <w:rsid w:val="00A31FD3"/>
    <w:rsid w:val="00A32653"/>
    <w:rsid w:val="00A32737"/>
    <w:rsid w:val="00A3499E"/>
    <w:rsid w:val="00A35CCC"/>
    <w:rsid w:val="00A36E03"/>
    <w:rsid w:val="00A36EFA"/>
    <w:rsid w:val="00A37262"/>
    <w:rsid w:val="00A3788E"/>
    <w:rsid w:val="00A401F9"/>
    <w:rsid w:val="00A414C4"/>
    <w:rsid w:val="00A42003"/>
    <w:rsid w:val="00A43FE2"/>
    <w:rsid w:val="00A44021"/>
    <w:rsid w:val="00A443CD"/>
    <w:rsid w:val="00A44962"/>
    <w:rsid w:val="00A44DCB"/>
    <w:rsid w:val="00A47497"/>
    <w:rsid w:val="00A47CF3"/>
    <w:rsid w:val="00A50A56"/>
    <w:rsid w:val="00A514BF"/>
    <w:rsid w:val="00A5160E"/>
    <w:rsid w:val="00A55405"/>
    <w:rsid w:val="00A57173"/>
    <w:rsid w:val="00A571DA"/>
    <w:rsid w:val="00A57718"/>
    <w:rsid w:val="00A578F3"/>
    <w:rsid w:val="00A57FB7"/>
    <w:rsid w:val="00A604BE"/>
    <w:rsid w:val="00A613CD"/>
    <w:rsid w:val="00A617CA"/>
    <w:rsid w:val="00A61A7B"/>
    <w:rsid w:val="00A61C0A"/>
    <w:rsid w:val="00A61C47"/>
    <w:rsid w:val="00A625FA"/>
    <w:rsid w:val="00A62764"/>
    <w:rsid w:val="00A633F3"/>
    <w:rsid w:val="00A63AD5"/>
    <w:rsid w:val="00A65DE8"/>
    <w:rsid w:val="00A70523"/>
    <w:rsid w:val="00A70678"/>
    <w:rsid w:val="00A70BDA"/>
    <w:rsid w:val="00A712A1"/>
    <w:rsid w:val="00A7155D"/>
    <w:rsid w:val="00A71D8A"/>
    <w:rsid w:val="00A729F1"/>
    <w:rsid w:val="00A72D43"/>
    <w:rsid w:val="00A72DF3"/>
    <w:rsid w:val="00A7348A"/>
    <w:rsid w:val="00A734DA"/>
    <w:rsid w:val="00A74803"/>
    <w:rsid w:val="00A7497A"/>
    <w:rsid w:val="00A74F42"/>
    <w:rsid w:val="00A766CA"/>
    <w:rsid w:val="00A76B0D"/>
    <w:rsid w:val="00A77B28"/>
    <w:rsid w:val="00A80C47"/>
    <w:rsid w:val="00A842AA"/>
    <w:rsid w:val="00A84445"/>
    <w:rsid w:val="00A85743"/>
    <w:rsid w:val="00A86FD6"/>
    <w:rsid w:val="00A90558"/>
    <w:rsid w:val="00A90A18"/>
    <w:rsid w:val="00A9246B"/>
    <w:rsid w:val="00A938D2"/>
    <w:rsid w:val="00A93C07"/>
    <w:rsid w:val="00A93CE8"/>
    <w:rsid w:val="00A944FC"/>
    <w:rsid w:val="00A950FA"/>
    <w:rsid w:val="00A954B8"/>
    <w:rsid w:val="00A957AF"/>
    <w:rsid w:val="00A96C43"/>
    <w:rsid w:val="00A974F0"/>
    <w:rsid w:val="00A97F7C"/>
    <w:rsid w:val="00AA18F9"/>
    <w:rsid w:val="00AA19EA"/>
    <w:rsid w:val="00AA1C38"/>
    <w:rsid w:val="00AA1D5D"/>
    <w:rsid w:val="00AA21F1"/>
    <w:rsid w:val="00AA272B"/>
    <w:rsid w:val="00AA27D2"/>
    <w:rsid w:val="00AA3494"/>
    <w:rsid w:val="00AA3FAD"/>
    <w:rsid w:val="00AA4563"/>
    <w:rsid w:val="00AA6126"/>
    <w:rsid w:val="00AA71B6"/>
    <w:rsid w:val="00AA76EB"/>
    <w:rsid w:val="00AB0547"/>
    <w:rsid w:val="00AB0A8A"/>
    <w:rsid w:val="00AB265C"/>
    <w:rsid w:val="00AB3055"/>
    <w:rsid w:val="00AB33E7"/>
    <w:rsid w:val="00AB3438"/>
    <w:rsid w:val="00AB364F"/>
    <w:rsid w:val="00AB3E0C"/>
    <w:rsid w:val="00AB4F5F"/>
    <w:rsid w:val="00AB520F"/>
    <w:rsid w:val="00AB5F90"/>
    <w:rsid w:val="00AC04B5"/>
    <w:rsid w:val="00AC15A3"/>
    <w:rsid w:val="00AC20FB"/>
    <w:rsid w:val="00AC2FE9"/>
    <w:rsid w:val="00AC390A"/>
    <w:rsid w:val="00AC3A59"/>
    <w:rsid w:val="00AC40DA"/>
    <w:rsid w:val="00AC56BE"/>
    <w:rsid w:val="00AC626F"/>
    <w:rsid w:val="00AC6916"/>
    <w:rsid w:val="00AC7A7F"/>
    <w:rsid w:val="00AD06FD"/>
    <w:rsid w:val="00AD0E3D"/>
    <w:rsid w:val="00AD14F5"/>
    <w:rsid w:val="00AD2C29"/>
    <w:rsid w:val="00AD2D09"/>
    <w:rsid w:val="00AD2FD1"/>
    <w:rsid w:val="00AD3160"/>
    <w:rsid w:val="00AD33E9"/>
    <w:rsid w:val="00AD3713"/>
    <w:rsid w:val="00AD46D9"/>
    <w:rsid w:val="00AD76F1"/>
    <w:rsid w:val="00AD7802"/>
    <w:rsid w:val="00AD7CED"/>
    <w:rsid w:val="00AE00BF"/>
    <w:rsid w:val="00AE0430"/>
    <w:rsid w:val="00AE106B"/>
    <w:rsid w:val="00AE13C7"/>
    <w:rsid w:val="00AE14ED"/>
    <w:rsid w:val="00AE2DE5"/>
    <w:rsid w:val="00AF08CC"/>
    <w:rsid w:val="00AF0C5B"/>
    <w:rsid w:val="00AF1689"/>
    <w:rsid w:val="00AF1B6E"/>
    <w:rsid w:val="00AF1D2C"/>
    <w:rsid w:val="00AF272F"/>
    <w:rsid w:val="00AF36DB"/>
    <w:rsid w:val="00AF37E7"/>
    <w:rsid w:val="00AF41B1"/>
    <w:rsid w:val="00AF4398"/>
    <w:rsid w:val="00AF524D"/>
    <w:rsid w:val="00AF5B48"/>
    <w:rsid w:val="00AF5D99"/>
    <w:rsid w:val="00AF5DFB"/>
    <w:rsid w:val="00AF69D4"/>
    <w:rsid w:val="00AF6F15"/>
    <w:rsid w:val="00AF6FEC"/>
    <w:rsid w:val="00AF732C"/>
    <w:rsid w:val="00AF77DA"/>
    <w:rsid w:val="00B03936"/>
    <w:rsid w:val="00B0393D"/>
    <w:rsid w:val="00B04ECD"/>
    <w:rsid w:val="00B0606F"/>
    <w:rsid w:val="00B06E12"/>
    <w:rsid w:val="00B06FB6"/>
    <w:rsid w:val="00B07B93"/>
    <w:rsid w:val="00B10232"/>
    <w:rsid w:val="00B11013"/>
    <w:rsid w:val="00B12786"/>
    <w:rsid w:val="00B13276"/>
    <w:rsid w:val="00B136D1"/>
    <w:rsid w:val="00B13CC9"/>
    <w:rsid w:val="00B155D9"/>
    <w:rsid w:val="00B15648"/>
    <w:rsid w:val="00B15A83"/>
    <w:rsid w:val="00B165B5"/>
    <w:rsid w:val="00B16ECA"/>
    <w:rsid w:val="00B171A4"/>
    <w:rsid w:val="00B2021D"/>
    <w:rsid w:val="00B20B4F"/>
    <w:rsid w:val="00B2103A"/>
    <w:rsid w:val="00B211F5"/>
    <w:rsid w:val="00B217E7"/>
    <w:rsid w:val="00B2225D"/>
    <w:rsid w:val="00B240C1"/>
    <w:rsid w:val="00B247BF"/>
    <w:rsid w:val="00B248A6"/>
    <w:rsid w:val="00B258B0"/>
    <w:rsid w:val="00B25DF7"/>
    <w:rsid w:val="00B261A3"/>
    <w:rsid w:val="00B265D5"/>
    <w:rsid w:val="00B26B33"/>
    <w:rsid w:val="00B27A11"/>
    <w:rsid w:val="00B27B49"/>
    <w:rsid w:val="00B304FB"/>
    <w:rsid w:val="00B306C2"/>
    <w:rsid w:val="00B30754"/>
    <w:rsid w:val="00B30B09"/>
    <w:rsid w:val="00B30D1E"/>
    <w:rsid w:val="00B31EF0"/>
    <w:rsid w:val="00B330E4"/>
    <w:rsid w:val="00B33EE9"/>
    <w:rsid w:val="00B35894"/>
    <w:rsid w:val="00B3682D"/>
    <w:rsid w:val="00B36A91"/>
    <w:rsid w:val="00B36C79"/>
    <w:rsid w:val="00B36F6C"/>
    <w:rsid w:val="00B372AB"/>
    <w:rsid w:val="00B40772"/>
    <w:rsid w:val="00B40ADF"/>
    <w:rsid w:val="00B41045"/>
    <w:rsid w:val="00B41C5E"/>
    <w:rsid w:val="00B41E1C"/>
    <w:rsid w:val="00B424C5"/>
    <w:rsid w:val="00B42EBE"/>
    <w:rsid w:val="00B43191"/>
    <w:rsid w:val="00B468FB"/>
    <w:rsid w:val="00B46B66"/>
    <w:rsid w:val="00B474D6"/>
    <w:rsid w:val="00B475D3"/>
    <w:rsid w:val="00B47D02"/>
    <w:rsid w:val="00B47F87"/>
    <w:rsid w:val="00B50123"/>
    <w:rsid w:val="00B50175"/>
    <w:rsid w:val="00B51CA8"/>
    <w:rsid w:val="00B51F5F"/>
    <w:rsid w:val="00B524DC"/>
    <w:rsid w:val="00B525E1"/>
    <w:rsid w:val="00B55EC0"/>
    <w:rsid w:val="00B56277"/>
    <w:rsid w:val="00B56473"/>
    <w:rsid w:val="00B56F02"/>
    <w:rsid w:val="00B57362"/>
    <w:rsid w:val="00B5741C"/>
    <w:rsid w:val="00B57E79"/>
    <w:rsid w:val="00B57FFC"/>
    <w:rsid w:val="00B600E5"/>
    <w:rsid w:val="00B603CC"/>
    <w:rsid w:val="00B60F7B"/>
    <w:rsid w:val="00B61F29"/>
    <w:rsid w:val="00B61F59"/>
    <w:rsid w:val="00B62700"/>
    <w:rsid w:val="00B628B9"/>
    <w:rsid w:val="00B62981"/>
    <w:rsid w:val="00B63AF3"/>
    <w:rsid w:val="00B63E51"/>
    <w:rsid w:val="00B6405A"/>
    <w:rsid w:val="00B64818"/>
    <w:rsid w:val="00B64EC8"/>
    <w:rsid w:val="00B6597A"/>
    <w:rsid w:val="00B66551"/>
    <w:rsid w:val="00B67F44"/>
    <w:rsid w:val="00B702E5"/>
    <w:rsid w:val="00B703C9"/>
    <w:rsid w:val="00B70C38"/>
    <w:rsid w:val="00B71BC7"/>
    <w:rsid w:val="00B74C0A"/>
    <w:rsid w:val="00B751D8"/>
    <w:rsid w:val="00B754A5"/>
    <w:rsid w:val="00B75C2C"/>
    <w:rsid w:val="00B7643A"/>
    <w:rsid w:val="00B76E32"/>
    <w:rsid w:val="00B7717D"/>
    <w:rsid w:val="00B779B0"/>
    <w:rsid w:val="00B80ABC"/>
    <w:rsid w:val="00B80AF7"/>
    <w:rsid w:val="00B818B3"/>
    <w:rsid w:val="00B8302F"/>
    <w:rsid w:val="00B830CF"/>
    <w:rsid w:val="00B85242"/>
    <w:rsid w:val="00B854EF"/>
    <w:rsid w:val="00B87394"/>
    <w:rsid w:val="00B87854"/>
    <w:rsid w:val="00B87F63"/>
    <w:rsid w:val="00B9064E"/>
    <w:rsid w:val="00B91712"/>
    <w:rsid w:val="00B91E1B"/>
    <w:rsid w:val="00B92581"/>
    <w:rsid w:val="00B92B90"/>
    <w:rsid w:val="00B9315B"/>
    <w:rsid w:val="00B93465"/>
    <w:rsid w:val="00B9651C"/>
    <w:rsid w:val="00B965F9"/>
    <w:rsid w:val="00B96CD6"/>
    <w:rsid w:val="00BA035E"/>
    <w:rsid w:val="00BA058D"/>
    <w:rsid w:val="00BA0924"/>
    <w:rsid w:val="00BA0B97"/>
    <w:rsid w:val="00BA1E2A"/>
    <w:rsid w:val="00BA3435"/>
    <w:rsid w:val="00BA47BC"/>
    <w:rsid w:val="00BA5492"/>
    <w:rsid w:val="00BA66AD"/>
    <w:rsid w:val="00BA7EAE"/>
    <w:rsid w:val="00BB0D92"/>
    <w:rsid w:val="00BB14E2"/>
    <w:rsid w:val="00BB1935"/>
    <w:rsid w:val="00BB1E0F"/>
    <w:rsid w:val="00BB226F"/>
    <w:rsid w:val="00BB22DC"/>
    <w:rsid w:val="00BB2C8E"/>
    <w:rsid w:val="00BB34D7"/>
    <w:rsid w:val="00BB3794"/>
    <w:rsid w:val="00BB6D4A"/>
    <w:rsid w:val="00BB7DAD"/>
    <w:rsid w:val="00BC1153"/>
    <w:rsid w:val="00BC11EA"/>
    <w:rsid w:val="00BC153A"/>
    <w:rsid w:val="00BC19A5"/>
    <w:rsid w:val="00BC1C9D"/>
    <w:rsid w:val="00BC1D29"/>
    <w:rsid w:val="00BC275A"/>
    <w:rsid w:val="00BC278D"/>
    <w:rsid w:val="00BC3067"/>
    <w:rsid w:val="00BC3D5E"/>
    <w:rsid w:val="00BC40FE"/>
    <w:rsid w:val="00BC510C"/>
    <w:rsid w:val="00BC5446"/>
    <w:rsid w:val="00BC54B9"/>
    <w:rsid w:val="00BC55AC"/>
    <w:rsid w:val="00BC7021"/>
    <w:rsid w:val="00BC72AE"/>
    <w:rsid w:val="00BC756C"/>
    <w:rsid w:val="00BD0560"/>
    <w:rsid w:val="00BD1A23"/>
    <w:rsid w:val="00BD2C0B"/>
    <w:rsid w:val="00BD31F6"/>
    <w:rsid w:val="00BD456E"/>
    <w:rsid w:val="00BD4719"/>
    <w:rsid w:val="00BD4A8C"/>
    <w:rsid w:val="00BD5049"/>
    <w:rsid w:val="00BD5F23"/>
    <w:rsid w:val="00BD6194"/>
    <w:rsid w:val="00BD6A9F"/>
    <w:rsid w:val="00BD6E31"/>
    <w:rsid w:val="00BD7121"/>
    <w:rsid w:val="00BD74F4"/>
    <w:rsid w:val="00BD77A5"/>
    <w:rsid w:val="00BE0646"/>
    <w:rsid w:val="00BE09C4"/>
    <w:rsid w:val="00BE1B1E"/>
    <w:rsid w:val="00BE1F1D"/>
    <w:rsid w:val="00BE2D5C"/>
    <w:rsid w:val="00BE2E92"/>
    <w:rsid w:val="00BE37E8"/>
    <w:rsid w:val="00BE4003"/>
    <w:rsid w:val="00BE5FC2"/>
    <w:rsid w:val="00BE623E"/>
    <w:rsid w:val="00BE70E8"/>
    <w:rsid w:val="00BF0BFD"/>
    <w:rsid w:val="00BF0F71"/>
    <w:rsid w:val="00BF113E"/>
    <w:rsid w:val="00BF1282"/>
    <w:rsid w:val="00BF18A3"/>
    <w:rsid w:val="00BF3860"/>
    <w:rsid w:val="00BF39A5"/>
    <w:rsid w:val="00BF3D9C"/>
    <w:rsid w:val="00BF40B2"/>
    <w:rsid w:val="00BF4383"/>
    <w:rsid w:val="00BF6034"/>
    <w:rsid w:val="00BF6251"/>
    <w:rsid w:val="00BF6EE9"/>
    <w:rsid w:val="00BF71D1"/>
    <w:rsid w:val="00C00768"/>
    <w:rsid w:val="00C023F6"/>
    <w:rsid w:val="00C02DAE"/>
    <w:rsid w:val="00C0458D"/>
    <w:rsid w:val="00C10B36"/>
    <w:rsid w:val="00C115CA"/>
    <w:rsid w:val="00C11802"/>
    <w:rsid w:val="00C123D5"/>
    <w:rsid w:val="00C128DB"/>
    <w:rsid w:val="00C135CB"/>
    <w:rsid w:val="00C14E6A"/>
    <w:rsid w:val="00C1541D"/>
    <w:rsid w:val="00C15EE7"/>
    <w:rsid w:val="00C16207"/>
    <w:rsid w:val="00C20258"/>
    <w:rsid w:val="00C20751"/>
    <w:rsid w:val="00C2094A"/>
    <w:rsid w:val="00C20FDF"/>
    <w:rsid w:val="00C2288C"/>
    <w:rsid w:val="00C23F9A"/>
    <w:rsid w:val="00C24219"/>
    <w:rsid w:val="00C255CA"/>
    <w:rsid w:val="00C26B4D"/>
    <w:rsid w:val="00C26D1E"/>
    <w:rsid w:val="00C27256"/>
    <w:rsid w:val="00C32392"/>
    <w:rsid w:val="00C324E3"/>
    <w:rsid w:val="00C33AF9"/>
    <w:rsid w:val="00C33C25"/>
    <w:rsid w:val="00C34C7F"/>
    <w:rsid w:val="00C34DBC"/>
    <w:rsid w:val="00C36315"/>
    <w:rsid w:val="00C377D5"/>
    <w:rsid w:val="00C37B1D"/>
    <w:rsid w:val="00C37F90"/>
    <w:rsid w:val="00C4120C"/>
    <w:rsid w:val="00C4197B"/>
    <w:rsid w:val="00C434A6"/>
    <w:rsid w:val="00C44A8E"/>
    <w:rsid w:val="00C45256"/>
    <w:rsid w:val="00C455AE"/>
    <w:rsid w:val="00C4575D"/>
    <w:rsid w:val="00C45B84"/>
    <w:rsid w:val="00C465E5"/>
    <w:rsid w:val="00C46796"/>
    <w:rsid w:val="00C46B09"/>
    <w:rsid w:val="00C47AAD"/>
    <w:rsid w:val="00C506B1"/>
    <w:rsid w:val="00C52067"/>
    <w:rsid w:val="00C5343F"/>
    <w:rsid w:val="00C537DB"/>
    <w:rsid w:val="00C569A7"/>
    <w:rsid w:val="00C570F1"/>
    <w:rsid w:val="00C57312"/>
    <w:rsid w:val="00C57815"/>
    <w:rsid w:val="00C606A9"/>
    <w:rsid w:val="00C61868"/>
    <w:rsid w:val="00C62916"/>
    <w:rsid w:val="00C62FD0"/>
    <w:rsid w:val="00C63496"/>
    <w:rsid w:val="00C64009"/>
    <w:rsid w:val="00C64B38"/>
    <w:rsid w:val="00C65666"/>
    <w:rsid w:val="00C65B13"/>
    <w:rsid w:val="00C65B61"/>
    <w:rsid w:val="00C65E84"/>
    <w:rsid w:val="00C66FB2"/>
    <w:rsid w:val="00C67A1C"/>
    <w:rsid w:val="00C705D1"/>
    <w:rsid w:val="00C71358"/>
    <w:rsid w:val="00C719E1"/>
    <w:rsid w:val="00C71A98"/>
    <w:rsid w:val="00C733DE"/>
    <w:rsid w:val="00C73670"/>
    <w:rsid w:val="00C73914"/>
    <w:rsid w:val="00C73C69"/>
    <w:rsid w:val="00C74140"/>
    <w:rsid w:val="00C741C6"/>
    <w:rsid w:val="00C75D58"/>
    <w:rsid w:val="00C76F9D"/>
    <w:rsid w:val="00C77370"/>
    <w:rsid w:val="00C77FCF"/>
    <w:rsid w:val="00C813B2"/>
    <w:rsid w:val="00C8241E"/>
    <w:rsid w:val="00C82A7F"/>
    <w:rsid w:val="00C831A1"/>
    <w:rsid w:val="00C84568"/>
    <w:rsid w:val="00C848AF"/>
    <w:rsid w:val="00C84F7F"/>
    <w:rsid w:val="00C84FDB"/>
    <w:rsid w:val="00C85BB5"/>
    <w:rsid w:val="00C85F11"/>
    <w:rsid w:val="00C86020"/>
    <w:rsid w:val="00C86EE4"/>
    <w:rsid w:val="00C8700F"/>
    <w:rsid w:val="00C87918"/>
    <w:rsid w:val="00C90E8E"/>
    <w:rsid w:val="00C9115F"/>
    <w:rsid w:val="00C913E6"/>
    <w:rsid w:val="00C913EE"/>
    <w:rsid w:val="00C91C74"/>
    <w:rsid w:val="00C93D23"/>
    <w:rsid w:val="00C93DE2"/>
    <w:rsid w:val="00C9464D"/>
    <w:rsid w:val="00C95E40"/>
    <w:rsid w:val="00C972E1"/>
    <w:rsid w:val="00CA0266"/>
    <w:rsid w:val="00CA0EB7"/>
    <w:rsid w:val="00CA11C0"/>
    <w:rsid w:val="00CA12BC"/>
    <w:rsid w:val="00CA1EB1"/>
    <w:rsid w:val="00CA218E"/>
    <w:rsid w:val="00CA26D1"/>
    <w:rsid w:val="00CA317A"/>
    <w:rsid w:val="00CA384E"/>
    <w:rsid w:val="00CA4388"/>
    <w:rsid w:val="00CA72C1"/>
    <w:rsid w:val="00CB0BDA"/>
    <w:rsid w:val="00CB11AA"/>
    <w:rsid w:val="00CB1892"/>
    <w:rsid w:val="00CB2402"/>
    <w:rsid w:val="00CB2776"/>
    <w:rsid w:val="00CB27C8"/>
    <w:rsid w:val="00CB2DEA"/>
    <w:rsid w:val="00CB3114"/>
    <w:rsid w:val="00CB4425"/>
    <w:rsid w:val="00CB4B71"/>
    <w:rsid w:val="00CB5B00"/>
    <w:rsid w:val="00CB5C3B"/>
    <w:rsid w:val="00CB62F6"/>
    <w:rsid w:val="00CB759B"/>
    <w:rsid w:val="00CB779E"/>
    <w:rsid w:val="00CC0529"/>
    <w:rsid w:val="00CC055F"/>
    <w:rsid w:val="00CC0BC9"/>
    <w:rsid w:val="00CC139C"/>
    <w:rsid w:val="00CC211F"/>
    <w:rsid w:val="00CC2F59"/>
    <w:rsid w:val="00CC3BFE"/>
    <w:rsid w:val="00CC4F9F"/>
    <w:rsid w:val="00CC57C4"/>
    <w:rsid w:val="00CC6212"/>
    <w:rsid w:val="00CC69AB"/>
    <w:rsid w:val="00CC744A"/>
    <w:rsid w:val="00CD0708"/>
    <w:rsid w:val="00CD0952"/>
    <w:rsid w:val="00CD273C"/>
    <w:rsid w:val="00CD3330"/>
    <w:rsid w:val="00CD36F2"/>
    <w:rsid w:val="00CD38DD"/>
    <w:rsid w:val="00CD4191"/>
    <w:rsid w:val="00CD4759"/>
    <w:rsid w:val="00CD5CBD"/>
    <w:rsid w:val="00CD6ED6"/>
    <w:rsid w:val="00CD72E8"/>
    <w:rsid w:val="00CD7905"/>
    <w:rsid w:val="00CD7D65"/>
    <w:rsid w:val="00CE2607"/>
    <w:rsid w:val="00CE2975"/>
    <w:rsid w:val="00CE57BC"/>
    <w:rsid w:val="00CE64E3"/>
    <w:rsid w:val="00CE6888"/>
    <w:rsid w:val="00CE720C"/>
    <w:rsid w:val="00CE7BCE"/>
    <w:rsid w:val="00CF00D3"/>
    <w:rsid w:val="00CF0AC8"/>
    <w:rsid w:val="00CF0D33"/>
    <w:rsid w:val="00CF0DA2"/>
    <w:rsid w:val="00CF1A66"/>
    <w:rsid w:val="00CF2036"/>
    <w:rsid w:val="00CF2526"/>
    <w:rsid w:val="00CF259B"/>
    <w:rsid w:val="00CF2762"/>
    <w:rsid w:val="00CF27C0"/>
    <w:rsid w:val="00CF2C07"/>
    <w:rsid w:val="00CF4D13"/>
    <w:rsid w:val="00CF53C9"/>
    <w:rsid w:val="00CF60E1"/>
    <w:rsid w:val="00CF6EC1"/>
    <w:rsid w:val="00CF7407"/>
    <w:rsid w:val="00CF7502"/>
    <w:rsid w:val="00D00066"/>
    <w:rsid w:val="00D00E13"/>
    <w:rsid w:val="00D01EC1"/>
    <w:rsid w:val="00D01F3B"/>
    <w:rsid w:val="00D02C86"/>
    <w:rsid w:val="00D038E1"/>
    <w:rsid w:val="00D03E8A"/>
    <w:rsid w:val="00D05491"/>
    <w:rsid w:val="00D054CE"/>
    <w:rsid w:val="00D058A3"/>
    <w:rsid w:val="00D060A1"/>
    <w:rsid w:val="00D06BE6"/>
    <w:rsid w:val="00D077A5"/>
    <w:rsid w:val="00D1076F"/>
    <w:rsid w:val="00D10BE8"/>
    <w:rsid w:val="00D110C3"/>
    <w:rsid w:val="00D12AE1"/>
    <w:rsid w:val="00D12AF8"/>
    <w:rsid w:val="00D12E1C"/>
    <w:rsid w:val="00D13298"/>
    <w:rsid w:val="00D16749"/>
    <w:rsid w:val="00D16A5B"/>
    <w:rsid w:val="00D171E3"/>
    <w:rsid w:val="00D2047D"/>
    <w:rsid w:val="00D20F7E"/>
    <w:rsid w:val="00D21F6F"/>
    <w:rsid w:val="00D2371B"/>
    <w:rsid w:val="00D23808"/>
    <w:rsid w:val="00D23EFC"/>
    <w:rsid w:val="00D2451A"/>
    <w:rsid w:val="00D2472C"/>
    <w:rsid w:val="00D262EB"/>
    <w:rsid w:val="00D26328"/>
    <w:rsid w:val="00D26442"/>
    <w:rsid w:val="00D267CB"/>
    <w:rsid w:val="00D2692C"/>
    <w:rsid w:val="00D2781C"/>
    <w:rsid w:val="00D30C1D"/>
    <w:rsid w:val="00D32332"/>
    <w:rsid w:val="00D32B0F"/>
    <w:rsid w:val="00D33738"/>
    <w:rsid w:val="00D33A5D"/>
    <w:rsid w:val="00D33EE3"/>
    <w:rsid w:val="00D347E2"/>
    <w:rsid w:val="00D34D1A"/>
    <w:rsid w:val="00D352C0"/>
    <w:rsid w:val="00D36097"/>
    <w:rsid w:val="00D3620D"/>
    <w:rsid w:val="00D368F6"/>
    <w:rsid w:val="00D36B69"/>
    <w:rsid w:val="00D3731B"/>
    <w:rsid w:val="00D376A4"/>
    <w:rsid w:val="00D37B38"/>
    <w:rsid w:val="00D404C5"/>
    <w:rsid w:val="00D4062C"/>
    <w:rsid w:val="00D407A8"/>
    <w:rsid w:val="00D41127"/>
    <w:rsid w:val="00D4187C"/>
    <w:rsid w:val="00D41886"/>
    <w:rsid w:val="00D4271C"/>
    <w:rsid w:val="00D429CB"/>
    <w:rsid w:val="00D43078"/>
    <w:rsid w:val="00D43453"/>
    <w:rsid w:val="00D44F69"/>
    <w:rsid w:val="00D45501"/>
    <w:rsid w:val="00D45916"/>
    <w:rsid w:val="00D4698D"/>
    <w:rsid w:val="00D50F3E"/>
    <w:rsid w:val="00D50F85"/>
    <w:rsid w:val="00D51252"/>
    <w:rsid w:val="00D524BC"/>
    <w:rsid w:val="00D53246"/>
    <w:rsid w:val="00D535DD"/>
    <w:rsid w:val="00D542CE"/>
    <w:rsid w:val="00D54332"/>
    <w:rsid w:val="00D54470"/>
    <w:rsid w:val="00D54664"/>
    <w:rsid w:val="00D5497F"/>
    <w:rsid w:val="00D556EF"/>
    <w:rsid w:val="00D55AA4"/>
    <w:rsid w:val="00D5622D"/>
    <w:rsid w:val="00D5655F"/>
    <w:rsid w:val="00D57C88"/>
    <w:rsid w:val="00D60EF7"/>
    <w:rsid w:val="00D61CBA"/>
    <w:rsid w:val="00D62345"/>
    <w:rsid w:val="00D6258F"/>
    <w:rsid w:val="00D62897"/>
    <w:rsid w:val="00D634FC"/>
    <w:rsid w:val="00D6437C"/>
    <w:rsid w:val="00D64730"/>
    <w:rsid w:val="00D64E32"/>
    <w:rsid w:val="00D651D1"/>
    <w:rsid w:val="00D65D91"/>
    <w:rsid w:val="00D660F1"/>
    <w:rsid w:val="00D661BF"/>
    <w:rsid w:val="00D662BB"/>
    <w:rsid w:val="00D67B31"/>
    <w:rsid w:val="00D7013B"/>
    <w:rsid w:val="00D70ACD"/>
    <w:rsid w:val="00D71440"/>
    <w:rsid w:val="00D71FD1"/>
    <w:rsid w:val="00D72A10"/>
    <w:rsid w:val="00D732EA"/>
    <w:rsid w:val="00D73B16"/>
    <w:rsid w:val="00D74621"/>
    <w:rsid w:val="00D750DA"/>
    <w:rsid w:val="00D754D0"/>
    <w:rsid w:val="00D80CE6"/>
    <w:rsid w:val="00D8173E"/>
    <w:rsid w:val="00D824AE"/>
    <w:rsid w:val="00D828D2"/>
    <w:rsid w:val="00D8292B"/>
    <w:rsid w:val="00D8296A"/>
    <w:rsid w:val="00D82AB6"/>
    <w:rsid w:val="00D832CE"/>
    <w:rsid w:val="00D848BA"/>
    <w:rsid w:val="00D8504E"/>
    <w:rsid w:val="00D859C2"/>
    <w:rsid w:val="00D86D6C"/>
    <w:rsid w:val="00D87504"/>
    <w:rsid w:val="00D9089B"/>
    <w:rsid w:val="00D90B02"/>
    <w:rsid w:val="00D90DBE"/>
    <w:rsid w:val="00D911FB"/>
    <w:rsid w:val="00D9161B"/>
    <w:rsid w:val="00D9322C"/>
    <w:rsid w:val="00D93C82"/>
    <w:rsid w:val="00D94704"/>
    <w:rsid w:val="00D9639F"/>
    <w:rsid w:val="00D96B13"/>
    <w:rsid w:val="00D96B55"/>
    <w:rsid w:val="00DA047A"/>
    <w:rsid w:val="00DA145A"/>
    <w:rsid w:val="00DA16DF"/>
    <w:rsid w:val="00DA4069"/>
    <w:rsid w:val="00DA59D4"/>
    <w:rsid w:val="00DA6C0C"/>
    <w:rsid w:val="00DB06C2"/>
    <w:rsid w:val="00DB0B8A"/>
    <w:rsid w:val="00DB10D5"/>
    <w:rsid w:val="00DB13CC"/>
    <w:rsid w:val="00DB22FB"/>
    <w:rsid w:val="00DB2400"/>
    <w:rsid w:val="00DB31BE"/>
    <w:rsid w:val="00DB328B"/>
    <w:rsid w:val="00DB333D"/>
    <w:rsid w:val="00DB37C4"/>
    <w:rsid w:val="00DB4454"/>
    <w:rsid w:val="00DB5549"/>
    <w:rsid w:val="00DB61E7"/>
    <w:rsid w:val="00DB7613"/>
    <w:rsid w:val="00DB7B4C"/>
    <w:rsid w:val="00DB7C5D"/>
    <w:rsid w:val="00DC1532"/>
    <w:rsid w:val="00DC194D"/>
    <w:rsid w:val="00DC21A1"/>
    <w:rsid w:val="00DC222D"/>
    <w:rsid w:val="00DC2782"/>
    <w:rsid w:val="00DC3626"/>
    <w:rsid w:val="00DC3DA4"/>
    <w:rsid w:val="00DC402F"/>
    <w:rsid w:val="00DC4D26"/>
    <w:rsid w:val="00DC536C"/>
    <w:rsid w:val="00DC57A6"/>
    <w:rsid w:val="00DC5A52"/>
    <w:rsid w:val="00DC7A3E"/>
    <w:rsid w:val="00DC7DA9"/>
    <w:rsid w:val="00DD01DC"/>
    <w:rsid w:val="00DD0212"/>
    <w:rsid w:val="00DD059E"/>
    <w:rsid w:val="00DD0800"/>
    <w:rsid w:val="00DD1460"/>
    <w:rsid w:val="00DD147B"/>
    <w:rsid w:val="00DD1702"/>
    <w:rsid w:val="00DD1BC5"/>
    <w:rsid w:val="00DD2D0B"/>
    <w:rsid w:val="00DD3DC5"/>
    <w:rsid w:val="00DD5A39"/>
    <w:rsid w:val="00DD650E"/>
    <w:rsid w:val="00DD73C6"/>
    <w:rsid w:val="00DD7872"/>
    <w:rsid w:val="00DE1F95"/>
    <w:rsid w:val="00DE2E05"/>
    <w:rsid w:val="00DE2E0C"/>
    <w:rsid w:val="00DE3519"/>
    <w:rsid w:val="00DE364D"/>
    <w:rsid w:val="00DE3D95"/>
    <w:rsid w:val="00DE4CFF"/>
    <w:rsid w:val="00DE693C"/>
    <w:rsid w:val="00DE6F20"/>
    <w:rsid w:val="00DF0CFE"/>
    <w:rsid w:val="00DF11A8"/>
    <w:rsid w:val="00DF13FC"/>
    <w:rsid w:val="00DF1C4D"/>
    <w:rsid w:val="00DF7567"/>
    <w:rsid w:val="00DF77BD"/>
    <w:rsid w:val="00DF7ECC"/>
    <w:rsid w:val="00E0253E"/>
    <w:rsid w:val="00E033A2"/>
    <w:rsid w:val="00E041EA"/>
    <w:rsid w:val="00E04400"/>
    <w:rsid w:val="00E046E1"/>
    <w:rsid w:val="00E05B6B"/>
    <w:rsid w:val="00E06FB1"/>
    <w:rsid w:val="00E07B6F"/>
    <w:rsid w:val="00E101C7"/>
    <w:rsid w:val="00E105AB"/>
    <w:rsid w:val="00E10F07"/>
    <w:rsid w:val="00E10F56"/>
    <w:rsid w:val="00E126A6"/>
    <w:rsid w:val="00E1480D"/>
    <w:rsid w:val="00E14CA0"/>
    <w:rsid w:val="00E15446"/>
    <w:rsid w:val="00E155D8"/>
    <w:rsid w:val="00E1658E"/>
    <w:rsid w:val="00E173B9"/>
    <w:rsid w:val="00E1798E"/>
    <w:rsid w:val="00E17C0F"/>
    <w:rsid w:val="00E17F28"/>
    <w:rsid w:val="00E209AB"/>
    <w:rsid w:val="00E22874"/>
    <w:rsid w:val="00E22B76"/>
    <w:rsid w:val="00E23307"/>
    <w:rsid w:val="00E2343F"/>
    <w:rsid w:val="00E2501F"/>
    <w:rsid w:val="00E251F7"/>
    <w:rsid w:val="00E254D1"/>
    <w:rsid w:val="00E25737"/>
    <w:rsid w:val="00E25BC8"/>
    <w:rsid w:val="00E26318"/>
    <w:rsid w:val="00E2691B"/>
    <w:rsid w:val="00E26AC7"/>
    <w:rsid w:val="00E317C8"/>
    <w:rsid w:val="00E31A6F"/>
    <w:rsid w:val="00E326C7"/>
    <w:rsid w:val="00E33F84"/>
    <w:rsid w:val="00E36A01"/>
    <w:rsid w:val="00E37E7F"/>
    <w:rsid w:val="00E42D51"/>
    <w:rsid w:val="00E43677"/>
    <w:rsid w:val="00E43C53"/>
    <w:rsid w:val="00E44933"/>
    <w:rsid w:val="00E46019"/>
    <w:rsid w:val="00E46391"/>
    <w:rsid w:val="00E4646A"/>
    <w:rsid w:val="00E47407"/>
    <w:rsid w:val="00E50A4C"/>
    <w:rsid w:val="00E50F69"/>
    <w:rsid w:val="00E51B8B"/>
    <w:rsid w:val="00E5280A"/>
    <w:rsid w:val="00E533E2"/>
    <w:rsid w:val="00E53D5A"/>
    <w:rsid w:val="00E54201"/>
    <w:rsid w:val="00E5571A"/>
    <w:rsid w:val="00E55B1B"/>
    <w:rsid w:val="00E60143"/>
    <w:rsid w:val="00E61ABE"/>
    <w:rsid w:val="00E62736"/>
    <w:rsid w:val="00E62D29"/>
    <w:rsid w:val="00E6316A"/>
    <w:rsid w:val="00E634FD"/>
    <w:rsid w:val="00E6389F"/>
    <w:rsid w:val="00E649F2"/>
    <w:rsid w:val="00E6621C"/>
    <w:rsid w:val="00E66331"/>
    <w:rsid w:val="00E66941"/>
    <w:rsid w:val="00E67089"/>
    <w:rsid w:val="00E67265"/>
    <w:rsid w:val="00E6761D"/>
    <w:rsid w:val="00E70418"/>
    <w:rsid w:val="00E7114E"/>
    <w:rsid w:val="00E71662"/>
    <w:rsid w:val="00E72168"/>
    <w:rsid w:val="00E721D2"/>
    <w:rsid w:val="00E722EA"/>
    <w:rsid w:val="00E74E11"/>
    <w:rsid w:val="00E74F43"/>
    <w:rsid w:val="00E752AA"/>
    <w:rsid w:val="00E766EA"/>
    <w:rsid w:val="00E76CAB"/>
    <w:rsid w:val="00E806B0"/>
    <w:rsid w:val="00E815D0"/>
    <w:rsid w:val="00E81AC5"/>
    <w:rsid w:val="00E81C28"/>
    <w:rsid w:val="00E81CEE"/>
    <w:rsid w:val="00E82406"/>
    <w:rsid w:val="00E82931"/>
    <w:rsid w:val="00E860FB"/>
    <w:rsid w:val="00E8687E"/>
    <w:rsid w:val="00E87475"/>
    <w:rsid w:val="00E87B85"/>
    <w:rsid w:val="00E90635"/>
    <w:rsid w:val="00E914EF"/>
    <w:rsid w:val="00E91E17"/>
    <w:rsid w:val="00E92B2E"/>
    <w:rsid w:val="00E92E9B"/>
    <w:rsid w:val="00E937CC"/>
    <w:rsid w:val="00E941A4"/>
    <w:rsid w:val="00E94B24"/>
    <w:rsid w:val="00E95B74"/>
    <w:rsid w:val="00E95C83"/>
    <w:rsid w:val="00E970F9"/>
    <w:rsid w:val="00E97736"/>
    <w:rsid w:val="00E979A1"/>
    <w:rsid w:val="00EA0016"/>
    <w:rsid w:val="00EA09A8"/>
    <w:rsid w:val="00EA2031"/>
    <w:rsid w:val="00EA2FA7"/>
    <w:rsid w:val="00EA3AA4"/>
    <w:rsid w:val="00EA44D1"/>
    <w:rsid w:val="00EA5686"/>
    <w:rsid w:val="00EA5708"/>
    <w:rsid w:val="00EA67DC"/>
    <w:rsid w:val="00EA7C10"/>
    <w:rsid w:val="00EB0FE8"/>
    <w:rsid w:val="00EB1434"/>
    <w:rsid w:val="00EB1A14"/>
    <w:rsid w:val="00EB2B14"/>
    <w:rsid w:val="00EB2DCE"/>
    <w:rsid w:val="00EB315D"/>
    <w:rsid w:val="00EB32AD"/>
    <w:rsid w:val="00EB3941"/>
    <w:rsid w:val="00EB4117"/>
    <w:rsid w:val="00EB49B6"/>
    <w:rsid w:val="00EB4A28"/>
    <w:rsid w:val="00EB5460"/>
    <w:rsid w:val="00EB5933"/>
    <w:rsid w:val="00EB59EA"/>
    <w:rsid w:val="00EB6404"/>
    <w:rsid w:val="00EB6678"/>
    <w:rsid w:val="00EB7252"/>
    <w:rsid w:val="00EB7CA3"/>
    <w:rsid w:val="00EC18B6"/>
    <w:rsid w:val="00EC2A59"/>
    <w:rsid w:val="00EC2A68"/>
    <w:rsid w:val="00EC308E"/>
    <w:rsid w:val="00EC38AF"/>
    <w:rsid w:val="00EC38F8"/>
    <w:rsid w:val="00EC3F15"/>
    <w:rsid w:val="00EC43BF"/>
    <w:rsid w:val="00EC4722"/>
    <w:rsid w:val="00EC48EE"/>
    <w:rsid w:val="00EC5153"/>
    <w:rsid w:val="00EC5570"/>
    <w:rsid w:val="00EC578A"/>
    <w:rsid w:val="00EC7A2C"/>
    <w:rsid w:val="00ED09A8"/>
    <w:rsid w:val="00ED1354"/>
    <w:rsid w:val="00ED22BE"/>
    <w:rsid w:val="00ED40A0"/>
    <w:rsid w:val="00ED5890"/>
    <w:rsid w:val="00ED5968"/>
    <w:rsid w:val="00ED5A8F"/>
    <w:rsid w:val="00ED612D"/>
    <w:rsid w:val="00EE0E68"/>
    <w:rsid w:val="00EE2093"/>
    <w:rsid w:val="00EE22B8"/>
    <w:rsid w:val="00EE28CC"/>
    <w:rsid w:val="00EE3505"/>
    <w:rsid w:val="00EE385A"/>
    <w:rsid w:val="00EE3A2A"/>
    <w:rsid w:val="00EE4705"/>
    <w:rsid w:val="00EE495F"/>
    <w:rsid w:val="00EE4995"/>
    <w:rsid w:val="00EE573D"/>
    <w:rsid w:val="00EE5903"/>
    <w:rsid w:val="00EE5CAC"/>
    <w:rsid w:val="00EE5D83"/>
    <w:rsid w:val="00EE7C02"/>
    <w:rsid w:val="00EF1DC1"/>
    <w:rsid w:val="00EF1F44"/>
    <w:rsid w:val="00EF3255"/>
    <w:rsid w:val="00EF472C"/>
    <w:rsid w:val="00EF50AE"/>
    <w:rsid w:val="00EF52F2"/>
    <w:rsid w:val="00EF5BB7"/>
    <w:rsid w:val="00EF6A5B"/>
    <w:rsid w:val="00EF7633"/>
    <w:rsid w:val="00EF7BDF"/>
    <w:rsid w:val="00F0126D"/>
    <w:rsid w:val="00F01892"/>
    <w:rsid w:val="00F036EB"/>
    <w:rsid w:val="00F03DC8"/>
    <w:rsid w:val="00F03DDF"/>
    <w:rsid w:val="00F04221"/>
    <w:rsid w:val="00F04695"/>
    <w:rsid w:val="00F047A4"/>
    <w:rsid w:val="00F0497F"/>
    <w:rsid w:val="00F04B6B"/>
    <w:rsid w:val="00F05195"/>
    <w:rsid w:val="00F052C4"/>
    <w:rsid w:val="00F05EBD"/>
    <w:rsid w:val="00F07F8A"/>
    <w:rsid w:val="00F1084F"/>
    <w:rsid w:val="00F10951"/>
    <w:rsid w:val="00F10C44"/>
    <w:rsid w:val="00F137F9"/>
    <w:rsid w:val="00F13DC4"/>
    <w:rsid w:val="00F14752"/>
    <w:rsid w:val="00F15375"/>
    <w:rsid w:val="00F15E4F"/>
    <w:rsid w:val="00F15E65"/>
    <w:rsid w:val="00F167DD"/>
    <w:rsid w:val="00F167FA"/>
    <w:rsid w:val="00F16C74"/>
    <w:rsid w:val="00F17F82"/>
    <w:rsid w:val="00F20AAF"/>
    <w:rsid w:val="00F21BCC"/>
    <w:rsid w:val="00F2269D"/>
    <w:rsid w:val="00F22DD6"/>
    <w:rsid w:val="00F23CB3"/>
    <w:rsid w:val="00F244FB"/>
    <w:rsid w:val="00F24B00"/>
    <w:rsid w:val="00F25272"/>
    <w:rsid w:val="00F25502"/>
    <w:rsid w:val="00F261AD"/>
    <w:rsid w:val="00F26C00"/>
    <w:rsid w:val="00F26CB4"/>
    <w:rsid w:val="00F27240"/>
    <w:rsid w:val="00F27299"/>
    <w:rsid w:val="00F275EE"/>
    <w:rsid w:val="00F30668"/>
    <w:rsid w:val="00F318EA"/>
    <w:rsid w:val="00F332AC"/>
    <w:rsid w:val="00F34EE1"/>
    <w:rsid w:val="00F3701D"/>
    <w:rsid w:val="00F37113"/>
    <w:rsid w:val="00F3761E"/>
    <w:rsid w:val="00F40267"/>
    <w:rsid w:val="00F42CCA"/>
    <w:rsid w:val="00F431AE"/>
    <w:rsid w:val="00F4434F"/>
    <w:rsid w:val="00F449D2"/>
    <w:rsid w:val="00F44C91"/>
    <w:rsid w:val="00F45609"/>
    <w:rsid w:val="00F45B4B"/>
    <w:rsid w:val="00F46369"/>
    <w:rsid w:val="00F50311"/>
    <w:rsid w:val="00F50403"/>
    <w:rsid w:val="00F50522"/>
    <w:rsid w:val="00F5106A"/>
    <w:rsid w:val="00F5219D"/>
    <w:rsid w:val="00F5347F"/>
    <w:rsid w:val="00F53562"/>
    <w:rsid w:val="00F5378B"/>
    <w:rsid w:val="00F538BA"/>
    <w:rsid w:val="00F538CF"/>
    <w:rsid w:val="00F55863"/>
    <w:rsid w:val="00F56797"/>
    <w:rsid w:val="00F56C8D"/>
    <w:rsid w:val="00F56CFE"/>
    <w:rsid w:val="00F57841"/>
    <w:rsid w:val="00F6025B"/>
    <w:rsid w:val="00F61DCB"/>
    <w:rsid w:val="00F631FF"/>
    <w:rsid w:val="00F63487"/>
    <w:rsid w:val="00F6384E"/>
    <w:rsid w:val="00F643A4"/>
    <w:rsid w:val="00F643AC"/>
    <w:rsid w:val="00F6542A"/>
    <w:rsid w:val="00F667FC"/>
    <w:rsid w:val="00F66C33"/>
    <w:rsid w:val="00F67187"/>
    <w:rsid w:val="00F671B6"/>
    <w:rsid w:val="00F677C5"/>
    <w:rsid w:val="00F67C27"/>
    <w:rsid w:val="00F71C93"/>
    <w:rsid w:val="00F728ED"/>
    <w:rsid w:val="00F7542A"/>
    <w:rsid w:val="00F77C0E"/>
    <w:rsid w:val="00F77F9F"/>
    <w:rsid w:val="00F8059B"/>
    <w:rsid w:val="00F80B83"/>
    <w:rsid w:val="00F80BD8"/>
    <w:rsid w:val="00F81CDD"/>
    <w:rsid w:val="00F82166"/>
    <w:rsid w:val="00F834BC"/>
    <w:rsid w:val="00F835D0"/>
    <w:rsid w:val="00F83793"/>
    <w:rsid w:val="00F84D2F"/>
    <w:rsid w:val="00F8580E"/>
    <w:rsid w:val="00F8629A"/>
    <w:rsid w:val="00F86395"/>
    <w:rsid w:val="00F86500"/>
    <w:rsid w:val="00F8688E"/>
    <w:rsid w:val="00F86DAB"/>
    <w:rsid w:val="00F87B51"/>
    <w:rsid w:val="00F9080F"/>
    <w:rsid w:val="00F910F8"/>
    <w:rsid w:val="00F91504"/>
    <w:rsid w:val="00F919D7"/>
    <w:rsid w:val="00F9595B"/>
    <w:rsid w:val="00F95FD2"/>
    <w:rsid w:val="00F968DA"/>
    <w:rsid w:val="00F96C82"/>
    <w:rsid w:val="00F97894"/>
    <w:rsid w:val="00F97BD6"/>
    <w:rsid w:val="00FA0859"/>
    <w:rsid w:val="00FA0A3B"/>
    <w:rsid w:val="00FA146A"/>
    <w:rsid w:val="00FA2023"/>
    <w:rsid w:val="00FA2C54"/>
    <w:rsid w:val="00FA2D3E"/>
    <w:rsid w:val="00FA312E"/>
    <w:rsid w:val="00FA323D"/>
    <w:rsid w:val="00FA3D01"/>
    <w:rsid w:val="00FA42F3"/>
    <w:rsid w:val="00FA59F6"/>
    <w:rsid w:val="00FA64B3"/>
    <w:rsid w:val="00FB0768"/>
    <w:rsid w:val="00FB0912"/>
    <w:rsid w:val="00FB0F78"/>
    <w:rsid w:val="00FB1B3D"/>
    <w:rsid w:val="00FB1E69"/>
    <w:rsid w:val="00FB20D1"/>
    <w:rsid w:val="00FB32D1"/>
    <w:rsid w:val="00FB52E5"/>
    <w:rsid w:val="00FB6223"/>
    <w:rsid w:val="00FB6582"/>
    <w:rsid w:val="00FB7150"/>
    <w:rsid w:val="00FB7679"/>
    <w:rsid w:val="00FB7788"/>
    <w:rsid w:val="00FB7803"/>
    <w:rsid w:val="00FB78D2"/>
    <w:rsid w:val="00FC1372"/>
    <w:rsid w:val="00FC21A4"/>
    <w:rsid w:val="00FC2783"/>
    <w:rsid w:val="00FC2798"/>
    <w:rsid w:val="00FC2DF0"/>
    <w:rsid w:val="00FC441A"/>
    <w:rsid w:val="00FC4755"/>
    <w:rsid w:val="00FC488A"/>
    <w:rsid w:val="00FC5042"/>
    <w:rsid w:val="00FC529C"/>
    <w:rsid w:val="00FC5D71"/>
    <w:rsid w:val="00FC70BD"/>
    <w:rsid w:val="00FC7C6A"/>
    <w:rsid w:val="00FD004E"/>
    <w:rsid w:val="00FD3F4D"/>
    <w:rsid w:val="00FD431F"/>
    <w:rsid w:val="00FD46DE"/>
    <w:rsid w:val="00FD60A4"/>
    <w:rsid w:val="00FD6834"/>
    <w:rsid w:val="00FE03C1"/>
    <w:rsid w:val="00FE1D14"/>
    <w:rsid w:val="00FE2087"/>
    <w:rsid w:val="00FE2588"/>
    <w:rsid w:val="00FE3316"/>
    <w:rsid w:val="00FE3540"/>
    <w:rsid w:val="00FE38EB"/>
    <w:rsid w:val="00FE431E"/>
    <w:rsid w:val="00FE437B"/>
    <w:rsid w:val="00FE693F"/>
    <w:rsid w:val="00FF001F"/>
    <w:rsid w:val="00FF0341"/>
    <w:rsid w:val="00FF048B"/>
    <w:rsid w:val="00FF057F"/>
    <w:rsid w:val="00FF0648"/>
    <w:rsid w:val="00FF0B97"/>
    <w:rsid w:val="00FF2E97"/>
    <w:rsid w:val="00FF4894"/>
    <w:rsid w:val="00FF48CE"/>
    <w:rsid w:val="00FF4F3A"/>
    <w:rsid w:val="00FF5861"/>
    <w:rsid w:val="00FF5E42"/>
    <w:rsid w:val="00FF5E67"/>
    <w:rsid w:val="00FF6070"/>
    <w:rsid w:val="00FF6107"/>
    <w:rsid w:val="00FF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04CBFA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1F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1FD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7586"/>
    <w:pPr>
      <w:spacing w:after="0" w:line="240" w:lineRule="auto"/>
      <w:ind w:left="720"/>
      <w:contextualSpacing/>
    </w:pPr>
    <w:rPr>
      <w:rFonts w:ascii="Arial" w:eastAsia="Calibri" w:hAnsi="Arial" w:cs="Arial"/>
    </w:rPr>
  </w:style>
  <w:style w:type="paragraph" w:styleId="Header">
    <w:name w:val="header"/>
    <w:basedOn w:val="Normal"/>
    <w:link w:val="HeaderChar"/>
    <w:uiPriority w:val="99"/>
    <w:unhideWhenUsed/>
    <w:rsid w:val="00B85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242"/>
  </w:style>
  <w:style w:type="paragraph" w:styleId="Footer">
    <w:name w:val="footer"/>
    <w:basedOn w:val="Normal"/>
    <w:link w:val="FooterChar"/>
    <w:uiPriority w:val="99"/>
    <w:unhideWhenUsed/>
    <w:rsid w:val="00B85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242"/>
  </w:style>
  <w:style w:type="paragraph" w:styleId="BalloonText">
    <w:name w:val="Balloon Text"/>
    <w:basedOn w:val="Normal"/>
    <w:link w:val="BalloonTextChar"/>
    <w:uiPriority w:val="99"/>
    <w:semiHidden/>
    <w:unhideWhenUsed/>
    <w:rsid w:val="00205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51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A0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31">
    <w:name w:val="List Table 4 - Accent 31"/>
    <w:basedOn w:val="TableNormal"/>
    <w:uiPriority w:val="49"/>
    <w:rsid w:val="004A0A4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F06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06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6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6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64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D00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TW"/>
    </w:rPr>
  </w:style>
  <w:style w:type="paragraph" w:customStyle="1" w:styleId="Default">
    <w:name w:val="Default"/>
    <w:basedOn w:val="Normal"/>
    <w:rsid w:val="007B7ED7"/>
    <w:pPr>
      <w:autoSpaceDE w:val="0"/>
      <w:autoSpaceDN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GB" w:eastAsia="zh-TW"/>
    </w:rPr>
  </w:style>
  <w:style w:type="paragraph" w:styleId="Revision">
    <w:name w:val="Revision"/>
    <w:hidden/>
    <w:uiPriority w:val="99"/>
    <w:semiHidden/>
    <w:rsid w:val="00152E1B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6D7458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8565E1"/>
    <w:pPr>
      <w:spacing w:after="0"/>
      <w:jc w:val="center"/>
    </w:pPr>
    <w:rPr>
      <w:rFonts w:ascii="Arial" w:hAnsi="Arial" w:cs="Arial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565E1"/>
    <w:rPr>
      <w:rFonts w:ascii="Arial" w:hAnsi="Arial" w:cs="Arial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8565E1"/>
    <w:pPr>
      <w:spacing w:line="240" w:lineRule="auto"/>
    </w:pPr>
    <w:rPr>
      <w:rFonts w:ascii="Arial" w:hAnsi="Arial" w:cs="Arial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8565E1"/>
    <w:rPr>
      <w:rFonts w:ascii="Arial" w:hAnsi="Arial" w:cs="Arial"/>
      <w:noProof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60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60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60B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F07F8A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1F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1FD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7586"/>
    <w:pPr>
      <w:spacing w:after="0" w:line="240" w:lineRule="auto"/>
      <w:ind w:left="720"/>
      <w:contextualSpacing/>
    </w:pPr>
    <w:rPr>
      <w:rFonts w:ascii="Arial" w:eastAsia="Calibri" w:hAnsi="Arial" w:cs="Arial"/>
    </w:rPr>
  </w:style>
  <w:style w:type="paragraph" w:styleId="Header">
    <w:name w:val="header"/>
    <w:basedOn w:val="Normal"/>
    <w:link w:val="HeaderChar"/>
    <w:uiPriority w:val="99"/>
    <w:unhideWhenUsed/>
    <w:rsid w:val="00B85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5242"/>
  </w:style>
  <w:style w:type="paragraph" w:styleId="Footer">
    <w:name w:val="footer"/>
    <w:basedOn w:val="Normal"/>
    <w:link w:val="FooterChar"/>
    <w:uiPriority w:val="99"/>
    <w:unhideWhenUsed/>
    <w:rsid w:val="00B85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5242"/>
  </w:style>
  <w:style w:type="paragraph" w:styleId="BalloonText">
    <w:name w:val="Balloon Text"/>
    <w:basedOn w:val="Normal"/>
    <w:link w:val="BalloonTextChar"/>
    <w:uiPriority w:val="99"/>
    <w:semiHidden/>
    <w:unhideWhenUsed/>
    <w:rsid w:val="00205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51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A0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31">
    <w:name w:val="List Table 4 - Accent 31"/>
    <w:basedOn w:val="TableNormal"/>
    <w:uiPriority w:val="49"/>
    <w:rsid w:val="004A0A4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F06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06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6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6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64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8D00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TW"/>
    </w:rPr>
  </w:style>
  <w:style w:type="paragraph" w:customStyle="1" w:styleId="Default">
    <w:name w:val="Default"/>
    <w:basedOn w:val="Normal"/>
    <w:rsid w:val="007B7ED7"/>
    <w:pPr>
      <w:autoSpaceDE w:val="0"/>
      <w:autoSpaceDN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GB" w:eastAsia="zh-TW"/>
    </w:rPr>
  </w:style>
  <w:style w:type="paragraph" w:styleId="Revision">
    <w:name w:val="Revision"/>
    <w:hidden/>
    <w:uiPriority w:val="99"/>
    <w:semiHidden/>
    <w:rsid w:val="00152E1B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6D7458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8565E1"/>
    <w:pPr>
      <w:spacing w:after="0"/>
      <w:jc w:val="center"/>
    </w:pPr>
    <w:rPr>
      <w:rFonts w:ascii="Arial" w:hAnsi="Arial" w:cs="Arial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565E1"/>
    <w:rPr>
      <w:rFonts w:ascii="Arial" w:hAnsi="Arial" w:cs="Arial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8565E1"/>
    <w:pPr>
      <w:spacing w:line="240" w:lineRule="auto"/>
    </w:pPr>
    <w:rPr>
      <w:rFonts w:ascii="Arial" w:hAnsi="Arial" w:cs="Arial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8565E1"/>
    <w:rPr>
      <w:rFonts w:ascii="Arial" w:hAnsi="Arial" w:cs="Arial"/>
      <w:noProof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60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60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60B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F07F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413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42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31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2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08007">
          <w:marLeft w:val="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83554">
          <w:marLeft w:val="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8711">
          <w:marLeft w:val="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3876">
          <w:marLeft w:val="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26497">
          <w:marLeft w:val="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3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9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2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00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92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51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426182">
                              <w:marLeft w:val="15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8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070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301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810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22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2199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7379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7385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32273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3118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62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9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BE820-A9EA-45C0-A55B-41B816898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10T19:08:00Z</dcterms:created>
  <dcterms:modified xsi:type="dcterms:W3CDTF">2018-10-10T19:08:00Z</dcterms:modified>
</cp:coreProperties>
</file>